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1404" w:type="dxa"/>
        <w:tblInd w:w="-10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4"/>
        <w:gridCol w:w="4256"/>
        <w:gridCol w:w="3664"/>
      </w:tblGrid>
      <w:tr w:rsidR="000A1DD0" w:rsidRPr="00DD2440" w14:paraId="66B682DD" w14:textId="77777777" w:rsidTr="004A521B">
        <w:trPr>
          <w:trHeight w:val="2813"/>
        </w:trPr>
        <w:tc>
          <w:tcPr>
            <w:tcW w:w="3484" w:type="dxa"/>
          </w:tcPr>
          <w:p w14:paraId="204D7760" w14:textId="708B648F" w:rsidR="00FC320D" w:rsidRPr="00DD2440" w:rsidRDefault="000A1DD0" w:rsidP="0037159E">
            <w:pPr>
              <w:ind w:left="72"/>
              <w:rPr>
                <w:rFonts w:ascii="Raleway" w:hAnsi="Raleway"/>
              </w:rPr>
            </w:pPr>
            <w:bookmarkStart w:id="0" w:name="_GoBack"/>
            <w:bookmarkEnd w:id="0"/>
            <w:r>
              <w:rPr>
                <w:rFonts w:ascii="Raleway" w:hAnsi="Raleway" w:cs="Times New Roman"/>
                <w:i/>
                <w:noProof/>
                <w:color w:val="262626"/>
                <w:sz w:val="22"/>
                <w:szCs w:val="22"/>
                <w:u w:val="single"/>
                <w:lang w:eastAsia="en-US"/>
              </w:rPr>
              <w:drawing>
                <wp:inline distT="0" distB="0" distL="0" distR="0" wp14:anchorId="4D0CB0F1" wp14:editId="48F3D70B">
                  <wp:extent cx="1284196" cy="1362553"/>
                  <wp:effectExtent l="0" t="0" r="0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FRE ConEdLogo-2019(2).jpg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4196" cy="13625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DD2440" w:rsidRPr="00DD2440">
              <w:rPr>
                <w:rFonts w:ascii="Raleway" w:hAnsi="Raleway" w:cs="Times New Roman"/>
                <w:i/>
                <w:noProof/>
                <w:color w:val="262626"/>
                <w:sz w:val="22"/>
                <w:szCs w:val="22"/>
                <w:u w:val="single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E6ADBF9" wp14:editId="62094538">
                      <wp:simplePos x="0" y="0"/>
                      <wp:positionH relativeFrom="column">
                        <wp:posOffset>26670</wp:posOffset>
                      </wp:positionH>
                      <wp:positionV relativeFrom="paragraph">
                        <wp:posOffset>1466850</wp:posOffset>
                      </wp:positionV>
                      <wp:extent cx="7096125" cy="952500"/>
                      <wp:effectExtent l="0" t="0" r="9525" b="0"/>
                      <wp:wrapNone/>
                      <wp:docPr id="1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096125" cy="952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mv="urn:schemas-microsoft-com:mac:vml" xmlns:mo="http://schemas.microsoft.com/office/mac/office/2008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40EC705A" w14:textId="45919A04" w:rsidR="00665295" w:rsidRPr="00DD2440" w:rsidRDefault="00665295" w:rsidP="00665295">
                                  <w:pPr>
                                    <w:pStyle w:val="BodyText2"/>
                                    <w:spacing w:after="0" w:line="240" w:lineRule="auto"/>
                                    <w:ind w:right="-135"/>
                                    <w:jc w:val="both"/>
                                    <w:rPr>
                                      <w:rFonts w:ascii="Arial" w:hAnsi="Arial" w:cs="Arial"/>
                                      <w:i/>
                                      <w:color w:val="262626"/>
                                      <w:sz w:val="22"/>
                                      <w:szCs w:val="22"/>
                                      <w:u w:val="single"/>
                                    </w:rPr>
                                  </w:pPr>
                                  <w:r w:rsidRPr="00DD2440">
                                    <w:rPr>
                                      <w:rFonts w:ascii="Arial" w:hAnsi="Arial" w:cs="Arial"/>
                                      <w:i/>
                                      <w:color w:val="262626"/>
                                      <w:sz w:val="22"/>
                                      <w:szCs w:val="22"/>
                                    </w:rPr>
                                    <w:t>CFRE International has developed this form as a way for you to quickly track (and keep in your files!) the continuing educati</w:t>
                                  </w:r>
                                  <w:r w:rsidR="00DD2440">
                                    <w:rPr>
                                      <w:rFonts w:ascii="Arial" w:hAnsi="Arial" w:cs="Arial"/>
                                      <w:i/>
                                      <w:color w:val="262626"/>
                                      <w:sz w:val="22"/>
                                      <w:szCs w:val="22"/>
                                    </w:rPr>
                                    <w:t xml:space="preserve">on sessions you have attended. </w:t>
                                  </w:r>
                                  <w:r w:rsidRPr="00DD2440">
                                    <w:rPr>
                                      <w:rFonts w:ascii="Arial" w:hAnsi="Arial" w:cs="Arial"/>
                                      <w:i/>
                                      <w:color w:val="262626"/>
                                      <w:sz w:val="22"/>
                                      <w:szCs w:val="22"/>
                                    </w:rPr>
                                    <w:t>Simply check the boxes next to the sessions you attended.  At the end of the conference, add up the</w:t>
                                  </w:r>
                                  <w:r w:rsidR="00DD2440" w:rsidRPr="00DD2440">
                                    <w:rPr>
                                      <w:rFonts w:ascii="Arial" w:hAnsi="Arial" w:cs="Arial"/>
                                      <w:i/>
                                      <w:color w:val="262626"/>
                                      <w:sz w:val="22"/>
                                      <w:szCs w:val="22"/>
                                    </w:rPr>
                                    <w:t xml:space="preserve"> total number of hours.</w:t>
                                  </w:r>
                                  <w:r w:rsidRPr="00DD2440">
                                    <w:rPr>
                                      <w:rFonts w:ascii="Arial" w:hAnsi="Arial" w:cs="Arial"/>
                                      <w:i/>
                                      <w:color w:val="262626"/>
                                      <w:sz w:val="22"/>
                                      <w:szCs w:val="22"/>
                                    </w:rPr>
                                    <w:t xml:space="preserve"> Keep this sheet and you will be ready to c</w:t>
                                  </w:r>
                                  <w:r w:rsidR="00DD2440">
                                    <w:rPr>
                                      <w:rFonts w:ascii="Arial" w:hAnsi="Arial" w:cs="Arial"/>
                                      <w:i/>
                                      <w:color w:val="262626"/>
                                      <w:sz w:val="22"/>
                                      <w:szCs w:val="22"/>
                                    </w:rPr>
                                    <w:t xml:space="preserve">omplete your application form. </w:t>
                                  </w:r>
                                  <w:r w:rsidRPr="00DD2440">
                                    <w:rPr>
                                      <w:rFonts w:ascii="Arial" w:hAnsi="Arial" w:cs="Arial"/>
                                      <w:i/>
                                      <w:color w:val="262626"/>
                                      <w:sz w:val="22"/>
                                      <w:szCs w:val="22"/>
                                      <w:u w:val="single"/>
                                    </w:rPr>
                                    <w:t>All of the session slots listed are eligible for continuing education points on your CFRE application for initial certifi</w:t>
                                  </w:r>
                                  <w:r w:rsidR="00DD2440">
                                    <w:rPr>
                                      <w:rFonts w:ascii="Arial" w:hAnsi="Arial" w:cs="Arial"/>
                                      <w:i/>
                                      <w:color w:val="262626"/>
                                      <w:sz w:val="22"/>
                                      <w:szCs w:val="22"/>
                                      <w:u w:val="single"/>
                                    </w:rPr>
                                    <w:t xml:space="preserve">cation and/or recertification. </w:t>
                                  </w:r>
                                  <w:r w:rsidRPr="00DD2440">
                                    <w:rPr>
                                      <w:rFonts w:ascii="Arial" w:hAnsi="Arial" w:cs="Arial"/>
                                      <w:i/>
                                      <w:color w:val="262626"/>
                                      <w:sz w:val="22"/>
                                      <w:szCs w:val="22"/>
                                      <w:u w:val="single"/>
                                    </w:rPr>
                                    <w:t>Sessions not listed here are not eligible for points.</w:t>
                                  </w:r>
                                  <w:r w:rsidR="006D7AE8" w:rsidRPr="00DD2440">
                                    <w:rPr>
                                      <w:rFonts w:ascii="Arial" w:hAnsi="Arial" w:cs="Arial"/>
                                      <w:i/>
                                      <w:color w:val="262626"/>
                                      <w:sz w:val="22"/>
                                      <w:szCs w:val="22"/>
                                      <w:u w:val="single"/>
                                    </w:rPr>
                                    <w:t xml:space="preserve"> </w:t>
                                  </w:r>
                                </w:p>
                                <w:p w14:paraId="499F020A" w14:textId="77777777" w:rsidR="00665295" w:rsidRDefault="00665295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E6ADBF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" o:spid="_x0000_s1026" type="#_x0000_t202" style="position:absolute;left:0;text-align:left;margin-left:2.1pt;margin-top:115.5pt;width:558.75pt;height: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" stroked="f">
                      <v:textbox>
                        <w:txbxContent>
                          <w:p w14:paraId="40EC705A" w14:textId="45919A04" w:rsidR="00665295" w:rsidRPr="00DD2440" w:rsidRDefault="00665295" w:rsidP="00665295">
                            <w:pPr>
                              <w:pStyle w:val="BodyText2"/>
                              <w:spacing w:after="0" w:line="240" w:lineRule="auto"/>
                              <w:ind w:right="-135"/>
                              <w:jc w:val="both"/>
                              <w:rPr>
                                <w:rFonts w:ascii="Arial" w:hAnsi="Arial" w:cs="Arial"/>
                                <w:i/>
                                <w:color w:val="262626"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DD2440">
                              <w:rPr>
                                <w:rFonts w:ascii="Arial" w:hAnsi="Arial" w:cs="Arial"/>
                                <w:i/>
                                <w:color w:val="262626"/>
                                <w:sz w:val="22"/>
                                <w:szCs w:val="22"/>
                              </w:rPr>
                              <w:t>CFRE International has developed this form as a way for you to quickly track (and keep in your files!) the continuing educati</w:t>
                            </w:r>
                            <w:r w:rsidR="00DD2440">
                              <w:rPr>
                                <w:rFonts w:ascii="Arial" w:hAnsi="Arial" w:cs="Arial"/>
                                <w:i/>
                                <w:color w:val="262626"/>
                                <w:sz w:val="22"/>
                                <w:szCs w:val="22"/>
                              </w:rPr>
                              <w:t xml:space="preserve">on sessions you have attended. </w:t>
                            </w:r>
                            <w:r w:rsidRPr="00DD2440">
                              <w:rPr>
                                <w:rFonts w:ascii="Arial" w:hAnsi="Arial" w:cs="Arial"/>
                                <w:i/>
                                <w:color w:val="262626"/>
                                <w:sz w:val="22"/>
                                <w:szCs w:val="22"/>
                              </w:rPr>
                              <w:t>Simply check the boxes next to the sessions you attended.  At the end of the conference, add up the</w:t>
                            </w:r>
                            <w:r w:rsidR="00DD2440" w:rsidRPr="00DD2440">
                              <w:rPr>
                                <w:rFonts w:ascii="Arial" w:hAnsi="Arial" w:cs="Arial"/>
                                <w:i/>
                                <w:color w:val="262626"/>
                                <w:sz w:val="22"/>
                                <w:szCs w:val="22"/>
                              </w:rPr>
                              <w:t xml:space="preserve"> total number of hours.</w:t>
                            </w:r>
                            <w:r w:rsidRPr="00DD2440">
                              <w:rPr>
                                <w:rFonts w:ascii="Arial" w:hAnsi="Arial" w:cs="Arial"/>
                                <w:i/>
                                <w:color w:val="262626"/>
                                <w:sz w:val="22"/>
                                <w:szCs w:val="22"/>
                              </w:rPr>
                              <w:t xml:space="preserve"> Keep this sheet and you will be ready to c</w:t>
                            </w:r>
                            <w:r w:rsidR="00DD2440">
                              <w:rPr>
                                <w:rFonts w:ascii="Arial" w:hAnsi="Arial" w:cs="Arial"/>
                                <w:i/>
                                <w:color w:val="262626"/>
                                <w:sz w:val="22"/>
                                <w:szCs w:val="22"/>
                              </w:rPr>
                              <w:t xml:space="preserve">omplete your application form. </w:t>
                            </w:r>
                            <w:r w:rsidRPr="00DD2440">
                              <w:rPr>
                                <w:rFonts w:ascii="Arial" w:hAnsi="Arial" w:cs="Arial"/>
                                <w:i/>
                                <w:color w:val="262626"/>
                                <w:sz w:val="22"/>
                                <w:szCs w:val="22"/>
                                <w:u w:val="single"/>
                              </w:rPr>
                              <w:t>All of the session slots listed are eligible for continuing education points on your CFRE application for initial certifi</w:t>
                            </w:r>
                            <w:r w:rsidR="00DD2440">
                              <w:rPr>
                                <w:rFonts w:ascii="Arial" w:hAnsi="Arial" w:cs="Arial"/>
                                <w:i/>
                                <w:color w:val="262626"/>
                                <w:sz w:val="22"/>
                                <w:szCs w:val="22"/>
                                <w:u w:val="single"/>
                              </w:rPr>
                              <w:t xml:space="preserve">cation and/or recertification. </w:t>
                            </w:r>
                            <w:r w:rsidRPr="00DD2440">
                              <w:rPr>
                                <w:rFonts w:ascii="Arial" w:hAnsi="Arial" w:cs="Arial"/>
                                <w:i/>
                                <w:color w:val="262626"/>
                                <w:sz w:val="22"/>
                                <w:szCs w:val="22"/>
                                <w:u w:val="single"/>
                              </w:rPr>
                              <w:t>Sessions not listed here are not eligible for points.</w:t>
                            </w:r>
                            <w:r w:rsidR="006D7AE8" w:rsidRPr="00DD2440">
                              <w:rPr>
                                <w:rFonts w:ascii="Arial" w:hAnsi="Arial" w:cs="Arial"/>
                                <w:i/>
                                <w:color w:val="262626"/>
                                <w:sz w:val="22"/>
                                <w:szCs w:val="22"/>
                                <w:u w:val="single"/>
                              </w:rPr>
                              <w:t xml:space="preserve"> </w:t>
                            </w:r>
                          </w:p>
                          <w:p w14:paraId="499F020A" w14:textId="77777777" w:rsidR="00665295" w:rsidRDefault="0066529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256" w:type="dxa"/>
          </w:tcPr>
          <w:p w14:paraId="56E95339" w14:textId="77777777" w:rsidR="00817D57" w:rsidRPr="00DD2440" w:rsidRDefault="00817D57" w:rsidP="0037159E">
            <w:pPr>
              <w:tabs>
                <w:tab w:val="left" w:pos="1240"/>
              </w:tabs>
              <w:spacing w:line="320" w:lineRule="exact"/>
              <w:ind w:right="180"/>
              <w:jc w:val="center"/>
              <w:rPr>
                <w:rFonts w:ascii="Raleway" w:hAnsi="Raleway"/>
                <w:b/>
                <w:sz w:val="30"/>
                <w:szCs w:val="30"/>
              </w:rPr>
            </w:pPr>
          </w:p>
          <w:p w14:paraId="502A9822" w14:textId="77777777" w:rsidR="00817D57" w:rsidRPr="00DD2440" w:rsidRDefault="00817D57" w:rsidP="0037159E">
            <w:pPr>
              <w:tabs>
                <w:tab w:val="left" w:pos="1240"/>
              </w:tabs>
              <w:spacing w:line="320" w:lineRule="exact"/>
              <w:ind w:right="180"/>
              <w:jc w:val="center"/>
              <w:rPr>
                <w:rFonts w:ascii="Raleway" w:hAnsi="Raleway"/>
                <w:b/>
                <w:sz w:val="30"/>
                <w:szCs w:val="30"/>
              </w:rPr>
            </w:pPr>
          </w:p>
          <w:p w14:paraId="0D1B35CF" w14:textId="77777777" w:rsidR="00FC320D" w:rsidRPr="00DD2440" w:rsidRDefault="00FC320D" w:rsidP="0037159E">
            <w:pPr>
              <w:spacing w:line="320" w:lineRule="exact"/>
              <w:ind w:right="180"/>
              <w:jc w:val="center"/>
              <w:rPr>
                <w:rFonts w:ascii="Raleway" w:hAnsi="Raleway"/>
                <w:b/>
                <w:sz w:val="30"/>
                <w:szCs w:val="30"/>
              </w:rPr>
            </w:pPr>
          </w:p>
          <w:p w14:paraId="67EBF76D" w14:textId="77777777" w:rsidR="00FC320D" w:rsidRPr="00DD2440" w:rsidRDefault="00FC320D" w:rsidP="0037159E">
            <w:pPr>
              <w:spacing w:line="320" w:lineRule="exact"/>
              <w:ind w:right="180"/>
              <w:jc w:val="center"/>
              <w:rPr>
                <w:rFonts w:ascii="Raleway" w:hAnsi="Raleway"/>
                <w:b/>
                <w:sz w:val="30"/>
                <w:szCs w:val="30"/>
              </w:rPr>
            </w:pPr>
          </w:p>
          <w:p w14:paraId="627FF766" w14:textId="77777777" w:rsidR="00FC320D" w:rsidRPr="00DD2440" w:rsidRDefault="00FC320D" w:rsidP="0037159E">
            <w:pPr>
              <w:tabs>
                <w:tab w:val="left" w:pos="864"/>
              </w:tabs>
              <w:spacing w:line="320" w:lineRule="exact"/>
              <w:ind w:right="180"/>
              <w:jc w:val="center"/>
              <w:rPr>
                <w:rFonts w:ascii="Raleway" w:hAnsi="Raleway"/>
                <w:b/>
                <w:sz w:val="30"/>
                <w:szCs w:val="30"/>
              </w:rPr>
            </w:pPr>
          </w:p>
          <w:p w14:paraId="6242E5FC" w14:textId="77777777" w:rsidR="00FC320D" w:rsidRPr="00DD2440" w:rsidRDefault="00FC320D" w:rsidP="0037159E">
            <w:pPr>
              <w:spacing w:line="360" w:lineRule="exact"/>
              <w:ind w:right="180"/>
              <w:jc w:val="center"/>
              <w:rPr>
                <w:rFonts w:ascii="Raleway" w:hAnsi="Raleway"/>
                <w:b/>
                <w:sz w:val="32"/>
                <w:szCs w:val="32"/>
              </w:rPr>
            </w:pPr>
          </w:p>
        </w:tc>
        <w:tc>
          <w:tcPr>
            <w:tcW w:w="3664" w:type="dxa"/>
          </w:tcPr>
          <w:p w14:paraId="3B7DDDE6" w14:textId="2E9DA9F3" w:rsidR="00FC320D" w:rsidRPr="00DD2440" w:rsidRDefault="00A04239" w:rsidP="004A521B">
            <w:pPr>
              <w:ind w:left="72" w:right="-198"/>
              <w:rPr>
                <w:rFonts w:ascii="Raleway" w:hAnsi="Raleway"/>
              </w:rPr>
            </w:pPr>
            <w:r w:rsidRPr="00DD2440">
              <w:rPr>
                <w:rFonts w:ascii="Raleway" w:hAnsi="Raleway"/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0" allowOverlap="1" wp14:anchorId="6C3A3B3F" wp14:editId="4F2444F5">
                      <wp:simplePos x="0" y="0"/>
                      <wp:positionH relativeFrom="column">
                        <wp:posOffset>-3574662</wp:posOffset>
                      </wp:positionH>
                      <wp:positionV relativeFrom="paragraph">
                        <wp:posOffset>1107223</wp:posOffset>
                      </wp:positionV>
                      <wp:extent cx="4848225" cy="361950"/>
                      <wp:effectExtent l="0" t="0" r="6350" b="6350"/>
                      <wp:wrapNone/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48225" cy="3619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mv="urn:schemas-microsoft-com:mac:vml" xmlns:mo="http://schemas.microsoft.com/office/mac/office/2008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21547B8B" w14:textId="77777777" w:rsidR="00416AFB" w:rsidRPr="00DD2440" w:rsidRDefault="00416AFB" w:rsidP="00416AFB">
                                  <w:pPr>
                                    <w:pStyle w:val="BodyText"/>
                                    <w:rPr>
                                      <w:rFonts w:ascii="Raleway" w:hAnsi="Raleway"/>
                                      <w:color w:val="404040"/>
                                      <w:szCs w:val="32"/>
                                    </w:rPr>
                                  </w:pPr>
                                  <w:r w:rsidRPr="00DD2440">
                                    <w:rPr>
                                      <w:rFonts w:ascii="Raleway" w:hAnsi="Raleway"/>
                                      <w:color w:val="404040"/>
                                      <w:szCs w:val="32"/>
                                    </w:rPr>
                                    <w:t>CONTINUING EDUCATION POINTS TRACK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3A3B3F" id="Text Box 2" o:spid="_x0000_s1027" type="#_x0000_t202" style="position:absolute;left:0;text-align:left;margin-left:-281.45pt;margin-top:87.2pt;width:381.75pt;height:28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" o:allowincell="f" fillcolor="white [3212]" stroked="f">
                      <v:textbox>
                        <w:txbxContent>
                          <w:p w14:paraId="21547B8B" w14:textId="77777777" w:rsidR="00416AFB" w:rsidRPr="00DD2440" w:rsidRDefault="00416AFB" w:rsidP="00416AFB">
                            <w:pPr>
                              <w:pStyle w:val="BodyText"/>
                              <w:rPr>
                                <w:rFonts w:ascii="Raleway" w:hAnsi="Raleway"/>
                                <w:color w:val="404040"/>
                                <w:szCs w:val="32"/>
                              </w:rPr>
                            </w:pPr>
                            <w:r w:rsidRPr="00DD2440">
                              <w:rPr>
                                <w:rFonts w:ascii="Raleway" w:hAnsi="Raleway"/>
                                <w:color w:val="404040"/>
                                <w:szCs w:val="32"/>
                              </w:rPr>
                              <w:t>CONTINUING EDUCATION POINTS TRACK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02C74EFA" w14:textId="77777777" w:rsidR="00665295" w:rsidRPr="00DD2440" w:rsidRDefault="00665295" w:rsidP="00416AFB">
      <w:pPr>
        <w:pStyle w:val="BodyText2"/>
        <w:spacing w:after="0" w:line="240" w:lineRule="auto"/>
        <w:ind w:left="-990" w:right="-810"/>
        <w:jc w:val="both"/>
        <w:rPr>
          <w:rFonts w:ascii="Raleway" w:hAnsi="Raleway" w:cs="Times New Roman"/>
          <w:i/>
          <w:color w:val="262626"/>
          <w:sz w:val="22"/>
          <w:szCs w:val="22"/>
          <w:u w:val="single"/>
        </w:rPr>
      </w:pPr>
    </w:p>
    <w:p w14:paraId="332D7582" w14:textId="77777777" w:rsidR="00665295" w:rsidRPr="00DD2440" w:rsidRDefault="00665295" w:rsidP="00416AFB">
      <w:pPr>
        <w:pStyle w:val="BodyText2"/>
        <w:spacing w:after="0" w:line="240" w:lineRule="auto"/>
        <w:ind w:left="-990" w:right="-810"/>
        <w:jc w:val="both"/>
        <w:rPr>
          <w:rFonts w:ascii="Raleway" w:hAnsi="Raleway" w:cs="Times New Roman"/>
          <w:i/>
          <w:color w:val="262626"/>
          <w:sz w:val="22"/>
          <w:szCs w:val="22"/>
          <w:u w:val="single"/>
        </w:rPr>
      </w:pPr>
    </w:p>
    <w:p w14:paraId="7201C7E7" w14:textId="77777777" w:rsidR="00416AFB" w:rsidRPr="00DD2440" w:rsidRDefault="00416AFB" w:rsidP="00416AFB">
      <w:pPr>
        <w:pStyle w:val="BodyText2"/>
        <w:spacing w:after="0" w:line="240" w:lineRule="auto"/>
        <w:ind w:left="-990" w:right="-810"/>
        <w:jc w:val="both"/>
        <w:rPr>
          <w:rFonts w:ascii="Raleway" w:hAnsi="Raleway" w:cs="Times New Roman"/>
          <w:color w:val="262626"/>
          <w:sz w:val="22"/>
          <w:szCs w:val="22"/>
        </w:rPr>
      </w:pPr>
    </w:p>
    <w:p w14:paraId="495EEB4B" w14:textId="77777777" w:rsidR="00665295" w:rsidRPr="00DD2440" w:rsidRDefault="00665295" w:rsidP="00461210">
      <w:pPr>
        <w:ind w:left="720"/>
        <w:rPr>
          <w:rFonts w:ascii="Raleway" w:hAnsi="Raleway"/>
          <w:b/>
          <w:color w:val="262626"/>
        </w:rPr>
      </w:pPr>
    </w:p>
    <w:p w14:paraId="5975782F" w14:textId="77777777" w:rsidR="00416AFB" w:rsidRPr="00DD2440" w:rsidRDefault="00416AFB" w:rsidP="00461210">
      <w:pPr>
        <w:ind w:left="720"/>
        <w:rPr>
          <w:rFonts w:ascii="Raleway" w:hAnsi="Raleway"/>
          <w:b/>
          <w:color w:val="262626" w:themeColor="text1" w:themeTint="D9"/>
        </w:rPr>
      </w:pPr>
      <w:r w:rsidRPr="00DD2440">
        <w:rPr>
          <w:rFonts w:ascii="Raleway" w:hAnsi="Raleway"/>
          <w:b/>
          <w:color w:val="262626"/>
        </w:rPr>
        <w:t xml:space="preserve">Activity </w:t>
      </w:r>
      <w:r w:rsidRPr="00DD2440">
        <w:rPr>
          <w:rFonts w:ascii="Raleway" w:hAnsi="Raleway"/>
          <w:b/>
          <w:color w:val="262626" w:themeColor="text1" w:themeTint="D9"/>
        </w:rPr>
        <w:t>Organizer:</w:t>
      </w:r>
      <w:r w:rsidRPr="00DD2440">
        <w:rPr>
          <w:rFonts w:ascii="Raleway" w:hAnsi="Raleway"/>
          <w:color w:val="262626" w:themeColor="text1" w:themeTint="D9"/>
        </w:rPr>
        <w:tab/>
      </w:r>
      <w:r w:rsidRPr="00DD2440">
        <w:rPr>
          <w:rFonts w:ascii="Raleway" w:hAnsi="Raleway"/>
          <w:color w:val="262626" w:themeColor="text1" w:themeTint="D9"/>
        </w:rPr>
        <w:tab/>
        <w:t xml:space="preserve">- </w:t>
      </w:r>
      <w:r w:rsidRPr="00DD2440">
        <w:rPr>
          <w:rFonts w:ascii="Raleway" w:hAnsi="Raleway"/>
          <w:b/>
          <w:color w:val="262626" w:themeColor="text1" w:themeTint="D9"/>
        </w:rPr>
        <w:t>[Organizer’s Name]</w:t>
      </w:r>
    </w:p>
    <w:p w14:paraId="0A90780C" w14:textId="77777777" w:rsidR="00416AFB" w:rsidRPr="00DD2440" w:rsidRDefault="00416AFB" w:rsidP="00461210">
      <w:pPr>
        <w:ind w:left="720"/>
        <w:rPr>
          <w:rFonts w:ascii="Raleway" w:hAnsi="Raleway"/>
          <w:b/>
          <w:color w:val="262626" w:themeColor="text1" w:themeTint="D9"/>
        </w:rPr>
      </w:pPr>
      <w:r w:rsidRPr="00DD2440">
        <w:rPr>
          <w:rFonts w:ascii="Raleway" w:hAnsi="Raleway"/>
          <w:b/>
          <w:color w:val="262626" w:themeColor="text1" w:themeTint="D9"/>
        </w:rPr>
        <w:t>Title of Activity:</w:t>
      </w:r>
      <w:r w:rsidRPr="00DD2440">
        <w:rPr>
          <w:rFonts w:ascii="Raleway" w:hAnsi="Raleway"/>
          <w:b/>
          <w:color w:val="262626" w:themeColor="text1" w:themeTint="D9"/>
        </w:rPr>
        <w:tab/>
      </w:r>
      <w:r w:rsidRPr="00DD2440">
        <w:rPr>
          <w:rFonts w:ascii="Raleway" w:hAnsi="Raleway"/>
          <w:b/>
          <w:color w:val="262626" w:themeColor="text1" w:themeTint="D9"/>
        </w:rPr>
        <w:tab/>
        <w:t>- [Event Title]</w:t>
      </w:r>
    </w:p>
    <w:p w14:paraId="635A1716" w14:textId="5EDCF588" w:rsidR="00416AFB" w:rsidRPr="00DD2440" w:rsidRDefault="00416AFB" w:rsidP="00461210">
      <w:pPr>
        <w:ind w:left="720"/>
        <w:rPr>
          <w:rFonts w:ascii="Raleway" w:hAnsi="Raleway"/>
          <w:b/>
          <w:color w:val="262626" w:themeColor="text1" w:themeTint="D9"/>
        </w:rPr>
      </w:pPr>
      <w:r w:rsidRPr="00DD2440">
        <w:rPr>
          <w:rFonts w:ascii="Raleway" w:hAnsi="Raleway"/>
          <w:b/>
          <w:color w:val="262626" w:themeColor="text1" w:themeTint="D9"/>
        </w:rPr>
        <w:t>Names of Presenter(s):</w:t>
      </w:r>
      <w:r w:rsidRPr="00DD2440">
        <w:rPr>
          <w:rFonts w:ascii="Raleway" w:hAnsi="Raleway"/>
          <w:b/>
          <w:color w:val="262626" w:themeColor="text1" w:themeTint="D9"/>
        </w:rPr>
        <w:tab/>
        <w:t xml:space="preserve">- </w:t>
      </w:r>
      <w:r w:rsidR="00243E9A">
        <w:rPr>
          <w:rFonts w:ascii="Raleway" w:hAnsi="Raleway"/>
          <w:b/>
          <w:color w:val="262626" w:themeColor="text1" w:themeTint="D9"/>
        </w:rPr>
        <w:t>Various</w:t>
      </w:r>
    </w:p>
    <w:p w14:paraId="12347FB6" w14:textId="47652301" w:rsidR="00416AFB" w:rsidRPr="00DD2440" w:rsidRDefault="00416AFB" w:rsidP="00461210">
      <w:pPr>
        <w:pStyle w:val="BoldSubhead"/>
        <w:spacing w:before="0" w:after="0" w:line="240" w:lineRule="auto"/>
        <w:ind w:left="720"/>
        <w:rPr>
          <w:rFonts w:ascii="Raleway" w:hAnsi="Raleway"/>
          <w:color w:val="262626"/>
          <w:sz w:val="24"/>
          <w:szCs w:val="24"/>
        </w:rPr>
      </w:pPr>
      <w:r w:rsidRPr="00DD2440">
        <w:rPr>
          <w:rFonts w:ascii="Raleway" w:hAnsi="Raleway"/>
          <w:color w:val="262626" w:themeColor="text1" w:themeTint="D9"/>
          <w:sz w:val="24"/>
          <w:szCs w:val="24"/>
        </w:rPr>
        <w:t>Dates and Location:</w:t>
      </w:r>
      <w:r w:rsidRPr="00DD2440">
        <w:rPr>
          <w:rFonts w:ascii="Raleway" w:hAnsi="Raleway"/>
          <w:color w:val="262626" w:themeColor="text1" w:themeTint="D9"/>
          <w:sz w:val="24"/>
          <w:szCs w:val="24"/>
        </w:rPr>
        <w:tab/>
      </w:r>
      <w:r w:rsidRPr="00DD2440">
        <w:rPr>
          <w:rFonts w:ascii="Raleway" w:hAnsi="Raleway"/>
          <w:color w:val="262626"/>
          <w:sz w:val="24"/>
          <w:szCs w:val="24"/>
        </w:rPr>
        <w:t xml:space="preserve">- [Day Month, </w:t>
      </w:r>
      <w:r w:rsidR="003064E3" w:rsidRPr="00DD2440">
        <w:rPr>
          <w:rFonts w:ascii="Raleway" w:hAnsi="Raleway"/>
          <w:color w:val="262626"/>
          <w:sz w:val="24"/>
          <w:szCs w:val="24"/>
        </w:rPr>
        <w:t>20</w:t>
      </w:r>
      <w:r w:rsidR="00507901">
        <w:rPr>
          <w:rFonts w:ascii="Raleway" w:hAnsi="Raleway"/>
          <w:color w:val="262626"/>
          <w:sz w:val="24"/>
          <w:szCs w:val="24"/>
        </w:rPr>
        <w:t>20</w:t>
      </w:r>
      <w:r w:rsidRPr="00DD2440">
        <w:rPr>
          <w:rFonts w:ascii="Raleway" w:hAnsi="Raleway"/>
          <w:color w:val="262626"/>
          <w:sz w:val="24"/>
          <w:szCs w:val="24"/>
        </w:rPr>
        <w:t xml:space="preserve"> – City, State Country]</w:t>
      </w:r>
    </w:p>
    <w:p w14:paraId="03141EFF" w14:textId="77777777" w:rsidR="00416AFB" w:rsidRPr="00DD2440" w:rsidRDefault="00416AFB" w:rsidP="00416AFB">
      <w:pPr>
        <w:pStyle w:val="Text"/>
        <w:ind w:left="-1170"/>
        <w:rPr>
          <w:rFonts w:ascii="Raleway" w:hAnsi="Raleway"/>
        </w:rPr>
      </w:pPr>
    </w:p>
    <w:p w14:paraId="35F5C0C1" w14:textId="77777777" w:rsidR="00416AFB" w:rsidRPr="00DD2440" w:rsidRDefault="00416AFB" w:rsidP="00416AFB">
      <w:pPr>
        <w:pStyle w:val="BoldSubhead"/>
        <w:spacing w:before="0" w:after="0" w:line="240" w:lineRule="auto"/>
        <w:ind w:left="-1170"/>
        <w:rPr>
          <w:rFonts w:ascii="Raleway" w:hAnsi="Raleway"/>
          <w:u w:val="single"/>
        </w:rPr>
        <w:sectPr w:rsidR="00416AFB" w:rsidRPr="00DD2440" w:rsidSect="00416AFB">
          <w:footerReference w:type="default" r:id="rId10"/>
          <w:pgSz w:w="12240" w:h="15840"/>
          <w:pgMar w:top="720" w:right="1440" w:bottom="720" w:left="1440" w:header="720" w:footer="720" w:gutter="0"/>
          <w:cols w:space="720"/>
          <w:docGrid w:linePitch="326"/>
        </w:sectPr>
      </w:pPr>
    </w:p>
    <w:p w14:paraId="2FF074B9" w14:textId="33C22F6A" w:rsidR="00416AFB" w:rsidRPr="00DD2440" w:rsidRDefault="00416AFB" w:rsidP="00461210">
      <w:pPr>
        <w:pStyle w:val="BoldSubhead"/>
        <w:spacing w:before="0" w:after="0" w:line="240" w:lineRule="auto"/>
        <w:ind w:left="-720"/>
        <w:rPr>
          <w:rFonts w:ascii="Raleway" w:hAnsi="Raleway"/>
          <w:color w:val="B6121D"/>
          <w:u w:val="single"/>
        </w:rPr>
      </w:pPr>
      <w:r w:rsidRPr="00DD2440">
        <w:rPr>
          <w:rFonts w:ascii="Raleway" w:hAnsi="Raleway"/>
          <w:color w:val="B6121D"/>
          <w:u w:val="single"/>
        </w:rPr>
        <w:t xml:space="preserve">Date: Day Month, </w:t>
      </w:r>
      <w:r w:rsidR="003064E3" w:rsidRPr="00DD2440">
        <w:rPr>
          <w:rFonts w:ascii="Raleway" w:hAnsi="Raleway"/>
          <w:color w:val="B6121D"/>
          <w:u w:val="single"/>
        </w:rPr>
        <w:t>20</w:t>
      </w:r>
      <w:r w:rsidR="00507901">
        <w:rPr>
          <w:rFonts w:ascii="Raleway" w:hAnsi="Raleway"/>
          <w:color w:val="B6121D"/>
          <w:u w:val="single"/>
        </w:rPr>
        <w:t>20</w:t>
      </w:r>
    </w:p>
    <w:p w14:paraId="36BAA810" w14:textId="77777777" w:rsidR="00416AFB" w:rsidRPr="00DD2440" w:rsidRDefault="00416AFB" w:rsidP="00461210">
      <w:pPr>
        <w:ind w:left="-720"/>
        <w:rPr>
          <w:rFonts w:ascii="Raleway" w:hAnsi="Raleway"/>
          <w:color w:val="B6121D"/>
          <w:sz w:val="22"/>
          <w:szCs w:val="22"/>
        </w:rPr>
      </w:pPr>
      <w:r w:rsidRPr="00DD2440">
        <w:rPr>
          <w:rFonts w:ascii="Raleway" w:hAnsi="Raleway"/>
          <w:b/>
          <w:color w:val="B6121D"/>
          <w:sz w:val="22"/>
          <w:szCs w:val="22"/>
        </w:rPr>
        <w:t>Session 1: 0:00 [am/pm] – 0:00 [am/pm] (0.0 pts)</w:t>
      </w:r>
    </w:p>
    <w:p w14:paraId="31CE32E6" w14:textId="77777777" w:rsidR="00416AFB" w:rsidRPr="00DD2440" w:rsidRDefault="009F71CB" w:rsidP="00461210">
      <w:pPr>
        <w:ind w:left="-720"/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DB73D4">
        <w:rPr>
          <w:rFonts w:ascii="Raleway" w:hAnsi="Raleway"/>
          <w:color w:val="262626"/>
          <w:sz w:val="22"/>
          <w:szCs w:val="22"/>
        </w:rPr>
      </w:r>
      <w:r w:rsidR="00DB73D4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="00416AFB" w:rsidRPr="00DD2440">
        <w:rPr>
          <w:rFonts w:ascii="Raleway" w:hAnsi="Raleway"/>
          <w:color w:val="262626"/>
          <w:sz w:val="22"/>
          <w:szCs w:val="22"/>
        </w:rPr>
        <w:t xml:space="preserve"> - [Session Title]</w:t>
      </w:r>
    </w:p>
    <w:p w14:paraId="4E83672A" w14:textId="77777777" w:rsidR="00416AFB" w:rsidRPr="00DD2440" w:rsidRDefault="009F71CB" w:rsidP="00461210">
      <w:pPr>
        <w:ind w:left="-720"/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"/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DB73D4">
        <w:rPr>
          <w:rFonts w:ascii="Raleway" w:hAnsi="Raleway"/>
          <w:color w:val="262626"/>
          <w:sz w:val="22"/>
          <w:szCs w:val="22"/>
        </w:rPr>
      </w:r>
      <w:r w:rsidR="00DB73D4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bookmarkEnd w:id="1"/>
      <w:r w:rsidR="00416AFB" w:rsidRPr="00DD2440">
        <w:rPr>
          <w:rFonts w:ascii="Raleway" w:hAnsi="Raleway"/>
          <w:color w:val="262626"/>
          <w:sz w:val="22"/>
          <w:szCs w:val="22"/>
        </w:rPr>
        <w:t xml:space="preserve"> - [Session Title]</w:t>
      </w:r>
    </w:p>
    <w:p w14:paraId="22198649" w14:textId="77777777" w:rsidR="00416AFB" w:rsidRPr="00DD2440" w:rsidRDefault="009F71CB" w:rsidP="00461210">
      <w:pPr>
        <w:ind w:left="-720"/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DB73D4">
        <w:rPr>
          <w:rFonts w:ascii="Raleway" w:hAnsi="Raleway"/>
          <w:color w:val="262626"/>
          <w:sz w:val="22"/>
          <w:szCs w:val="22"/>
        </w:rPr>
      </w:r>
      <w:r w:rsidR="00DB73D4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="00416AFB" w:rsidRPr="00DD2440">
        <w:rPr>
          <w:rFonts w:ascii="Raleway" w:hAnsi="Raleway"/>
          <w:color w:val="262626"/>
          <w:sz w:val="22"/>
          <w:szCs w:val="22"/>
        </w:rPr>
        <w:t xml:space="preserve"> - [Session Title]</w:t>
      </w:r>
    </w:p>
    <w:p w14:paraId="484151B2" w14:textId="77777777" w:rsidR="00416AFB" w:rsidRPr="00DD2440" w:rsidRDefault="009F71CB" w:rsidP="00461210">
      <w:pPr>
        <w:ind w:left="-720"/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DB73D4">
        <w:rPr>
          <w:rFonts w:ascii="Raleway" w:hAnsi="Raleway"/>
          <w:color w:val="262626"/>
          <w:sz w:val="22"/>
          <w:szCs w:val="22"/>
        </w:rPr>
      </w:r>
      <w:r w:rsidR="00DB73D4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="00416AFB" w:rsidRPr="00DD2440">
        <w:rPr>
          <w:rFonts w:ascii="Raleway" w:hAnsi="Raleway"/>
          <w:color w:val="262626"/>
          <w:sz w:val="22"/>
          <w:szCs w:val="22"/>
        </w:rPr>
        <w:t xml:space="preserve"> - [Session Title]</w:t>
      </w:r>
    </w:p>
    <w:p w14:paraId="0CE7F5D4" w14:textId="77777777" w:rsidR="00416AFB" w:rsidRPr="00DD2440" w:rsidRDefault="00416AFB" w:rsidP="00461210">
      <w:pPr>
        <w:ind w:left="-720"/>
        <w:rPr>
          <w:rFonts w:ascii="Raleway" w:hAnsi="Raleway"/>
          <w:color w:val="262626"/>
          <w:sz w:val="22"/>
          <w:szCs w:val="22"/>
        </w:rPr>
      </w:pPr>
    </w:p>
    <w:p w14:paraId="39CE8987" w14:textId="4AE12C64" w:rsidR="00416AFB" w:rsidRPr="00DD2440" w:rsidRDefault="00416AFB" w:rsidP="00461210">
      <w:pPr>
        <w:pStyle w:val="BoldSubhead"/>
        <w:spacing w:before="0" w:after="0" w:line="240" w:lineRule="auto"/>
        <w:ind w:left="-720"/>
        <w:rPr>
          <w:rFonts w:ascii="Raleway" w:hAnsi="Raleway"/>
          <w:color w:val="B6121D"/>
          <w:u w:val="single"/>
        </w:rPr>
      </w:pPr>
      <w:r w:rsidRPr="00DD2440">
        <w:rPr>
          <w:rFonts w:ascii="Raleway" w:hAnsi="Raleway"/>
          <w:color w:val="B6121D"/>
          <w:u w:val="single"/>
        </w:rPr>
        <w:t xml:space="preserve">Date: Day Month, </w:t>
      </w:r>
      <w:r w:rsidR="003064E3" w:rsidRPr="00DD2440">
        <w:rPr>
          <w:rFonts w:ascii="Raleway" w:hAnsi="Raleway"/>
          <w:color w:val="B6121D"/>
          <w:u w:val="single"/>
        </w:rPr>
        <w:t>20</w:t>
      </w:r>
      <w:r w:rsidR="00507901">
        <w:rPr>
          <w:rFonts w:ascii="Raleway" w:hAnsi="Raleway"/>
          <w:color w:val="B6121D"/>
          <w:u w:val="single"/>
        </w:rPr>
        <w:t>20</w:t>
      </w:r>
    </w:p>
    <w:p w14:paraId="437ECCC5" w14:textId="77777777" w:rsidR="00416AFB" w:rsidRPr="00DD2440" w:rsidRDefault="00416AFB" w:rsidP="00461210">
      <w:pPr>
        <w:ind w:left="-720"/>
        <w:rPr>
          <w:rFonts w:ascii="Raleway" w:hAnsi="Raleway"/>
          <w:color w:val="B6121D"/>
          <w:sz w:val="22"/>
          <w:szCs w:val="22"/>
        </w:rPr>
      </w:pPr>
      <w:r w:rsidRPr="00DD2440">
        <w:rPr>
          <w:rFonts w:ascii="Raleway" w:hAnsi="Raleway"/>
          <w:b/>
          <w:color w:val="B6121D"/>
          <w:sz w:val="22"/>
          <w:szCs w:val="22"/>
        </w:rPr>
        <w:t>Session 1: 0:00 [am/pm] – 0:00 [am/pm] (0.0 pts)</w:t>
      </w:r>
    </w:p>
    <w:p w14:paraId="72827B67" w14:textId="77777777" w:rsidR="00416AFB" w:rsidRPr="00DD2440" w:rsidRDefault="009F71CB" w:rsidP="00461210">
      <w:pPr>
        <w:ind w:left="-720"/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DB73D4">
        <w:rPr>
          <w:rFonts w:ascii="Raleway" w:hAnsi="Raleway"/>
          <w:color w:val="262626"/>
          <w:sz w:val="22"/>
          <w:szCs w:val="22"/>
        </w:rPr>
      </w:r>
      <w:r w:rsidR="00DB73D4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="00416AFB" w:rsidRPr="00DD2440">
        <w:rPr>
          <w:rFonts w:ascii="Raleway" w:hAnsi="Raleway"/>
          <w:color w:val="262626"/>
          <w:sz w:val="22"/>
          <w:szCs w:val="22"/>
        </w:rPr>
        <w:t xml:space="preserve"> - [Session Title]</w:t>
      </w:r>
    </w:p>
    <w:p w14:paraId="12C51675" w14:textId="77777777" w:rsidR="00416AFB" w:rsidRPr="00DD2440" w:rsidRDefault="009F71CB" w:rsidP="00461210">
      <w:pPr>
        <w:ind w:left="-720"/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DB73D4">
        <w:rPr>
          <w:rFonts w:ascii="Raleway" w:hAnsi="Raleway"/>
          <w:color w:val="262626"/>
          <w:sz w:val="22"/>
          <w:szCs w:val="22"/>
        </w:rPr>
      </w:r>
      <w:r w:rsidR="00DB73D4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="00416AFB" w:rsidRPr="00DD2440">
        <w:rPr>
          <w:rFonts w:ascii="Raleway" w:hAnsi="Raleway"/>
          <w:color w:val="262626"/>
          <w:sz w:val="22"/>
          <w:szCs w:val="22"/>
        </w:rPr>
        <w:t xml:space="preserve"> - [Session Title]</w:t>
      </w:r>
    </w:p>
    <w:p w14:paraId="2DFB39AE" w14:textId="77777777" w:rsidR="00416AFB" w:rsidRPr="00DD2440" w:rsidRDefault="009F71CB" w:rsidP="00461210">
      <w:pPr>
        <w:ind w:left="-720"/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DB73D4">
        <w:rPr>
          <w:rFonts w:ascii="Raleway" w:hAnsi="Raleway"/>
          <w:color w:val="262626"/>
          <w:sz w:val="22"/>
          <w:szCs w:val="22"/>
        </w:rPr>
      </w:r>
      <w:r w:rsidR="00DB73D4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="00416AFB" w:rsidRPr="00DD2440">
        <w:rPr>
          <w:rFonts w:ascii="Raleway" w:hAnsi="Raleway"/>
          <w:color w:val="262626"/>
          <w:sz w:val="22"/>
          <w:szCs w:val="22"/>
        </w:rPr>
        <w:t xml:space="preserve"> - [Session Title]</w:t>
      </w:r>
    </w:p>
    <w:p w14:paraId="19E0A460" w14:textId="77777777" w:rsidR="00416AFB" w:rsidRPr="00DD2440" w:rsidRDefault="009F71CB" w:rsidP="00461210">
      <w:pPr>
        <w:ind w:left="-720"/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DB73D4">
        <w:rPr>
          <w:rFonts w:ascii="Raleway" w:hAnsi="Raleway"/>
          <w:color w:val="262626"/>
          <w:sz w:val="22"/>
          <w:szCs w:val="22"/>
        </w:rPr>
      </w:r>
      <w:r w:rsidR="00DB73D4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="00416AFB" w:rsidRPr="00DD2440">
        <w:rPr>
          <w:rFonts w:ascii="Raleway" w:hAnsi="Raleway"/>
          <w:color w:val="262626"/>
          <w:sz w:val="22"/>
          <w:szCs w:val="22"/>
        </w:rPr>
        <w:t xml:space="preserve"> - [Session Title]</w:t>
      </w:r>
    </w:p>
    <w:p w14:paraId="5A0EBA62" w14:textId="77777777" w:rsidR="00416AFB" w:rsidRPr="00DD2440" w:rsidRDefault="00416AFB" w:rsidP="00461210">
      <w:pPr>
        <w:pStyle w:val="Text"/>
        <w:spacing w:after="0" w:line="240" w:lineRule="auto"/>
        <w:ind w:left="-720" w:right="0"/>
        <w:rPr>
          <w:rFonts w:ascii="Raleway" w:hAnsi="Raleway"/>
        </w:rPr>
      </w:pPr>
    </w:p>
    <w:p w14:paraId="021134B2" w14:textId="715E3740" w:rsidR="00416AFB" w:rsidRPr="00DD2440" w:rsidRDefault="00416AFB" w:rsidP="00461210">
      <w:pPr>
        <w:pStyle w:val="BoldSubhead"/>
        <w:spacing w:before="0" w:after="0" w:line="240" w:lineRule="auto"/>
        <w:ind w:left="-720"/>
        <w:rPr>
          <w:rFonts w:ascii="Raleway" w:hAnsi="Raleway"/>
          <w:color w:val="B6121D"/>
          <w:u w:val="single"/>
        </w:rPr>
      </w:pPr>
      <w:r w:rsidRPr="00DD2440">
        <w:rPr>
          <w:rFonts w:ascii="Raleway" w:hAnsi="Raleway"/>
          <w:color w:val="B6121D"/>
          <w:u w:val="single"/>
        </w:rPr>
        <w:t xml:space="preserve">Date: Day Month, </w:t>
      </w:r>
      <w:r w:rsidR="003064E3" w:rsidRPr="00DD2440">
        <w:rPr>
          <w:rFonts w:ascii="Raleway" w:hAnsi="Raleway"/>
          <w:color w:val="B6121D"/>
          <w:u w:val="single"/>
        </w:rPr>
        <w:t>20</w:t>
      </w:r>
      <w:r w:rsidR="00507901">
        <w:rPr>
          <w:rFonts w:ascii="Raleway" w:hAnsi="Raleway"/>
          <w:color w:val="B6121D"/>
          <w:u w:val="single"/>
        </w:rPr>
        <w:t>20</w:t>
      </w:r>
    </w:p>
    <w:p w14:paraId="691F4423" w14:textId="77777777" w:rsidR="00416AFB" w:rsidRPr="00DD2440" w:rsidRDefault="00416AFB" w:rsidP="00461210">
      <w:pPr>
        <w:ind w:left="-720"/>
        <w:rPr>
          <w:rFonts w:ascii="Raleway" w:hAnsi="Raleway"/>
          <w:color w:val="B6121D"/>
          <w:sz w:val="22"/>
          <w:szCs w:val="22"/>
        </w:rPr>
      </w:pPr>
      <w:r w:rsidRPr="00DD2440">
        <w:rPr>
          <w:rFonts w:ascii="Raleway" w:hAnsi="Raleway"/>
          <w:b/>
          <w:color w:val="B6121D"/>
          <w:sz w:val="22"/>
          <w:szCs w:val="22"/>
        </w:rPr>
        <w:t>Session 1: 0:00 [am/pm] – 0:00 [am/pm] (0.0 pts)</w:t>
      </w:r>
    </w:p>
    <w:p w14:paraId="6F85EAC0" w14:textId="77777777" w:rsidR="00416AFB" w:rsidRPr="00DD2440" w:rsidRDefault="009F71CB" w:rsidP="00461210">
      <w:pPr>
        <w:ind w:left="-720"/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DB73D4">
        <w:rPr>
          <w:rFonts w:ascii="Raleway" w:hAnsi="Raleway"/>
          <w:color w:val="262626"/>
          <w:sz w:val="22"/>
          <w:szCs w:val="22"/>
        </w:rPr>
      </w:r>
      <w:r w:rsidR="00DB73D4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="00416AFB" w:rsidRPr="00DD2440">
        <w:rPr>
          <w:rFonts w:ascii="Raleway" w:hAnsi="Raleway"/>
          <w:color w:val="262626"/>
          <w:sz w:val="22"/>
          <w:szCs w:val="22"/>
        </w:rPr>
        <w:t xml:space="preserve"> - [Session Title]</w:t>
      </w:r>
    </w:p>
    <w:p w14:paraId="7F8BB824" w14:textId="77777777" w:rsidR="00416AFB" w:rsidRPr="00DD2440" w:rsidRDefault="009F71CB" w:rsidP="00461210">
      <w:pPr>
        <w:ind w:left="-720"/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DB73D4">
        <w:rPr>
          <w:rFonts w:ascii="Raleway" w:hAnsi="Raleway"/>
          <w:color w:val="262626"/>
          <w:sz w:val="22"/>
          <w:szCs w:val="22"/>
        </w:rPr>
      </w:r>
      <w:r w:rsidR="00DB73D4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="00416AFB" w:rsidRPr="00DD2440">
        <w:rPr>
          <w:rFonts w:ascii="Raleway" w:hAnsi="Raleway"/>
          <w:color w:val="262626"/>
          <w:sz w:val="22"/>
          <w:szCs w:val="22"/>
        </w:rPr>
        <w:t xml:space="preserve"> - [Session Title]</w:t>
      </w:r>
    </w:p>
    <w:p w14:paraId="2E24289A" w14:textId="77777777" w:rsidR="00416AFB" w:rsidRPr="00DD2440" w:rsidRDefault="009F71CB" w:rsidP="00461210">
      <w:pPr>
        <w:ind w:left="-720"/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DB73D4">
        <w:rPr>
          <w:rFonts w:ascii="Raleway" w:hAnsi="Raleway"/>
          <w:color w:val="262626"/>
          <w:sz w:val="22"/>
          <w:szCs w:val="22"/>
        </w:rPr>
      </w:r>
      <w:r w:rsidR="00DB73D4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="00416AFB" w:rsidRPr="00DD2440">
        <w:rPr>
          <w:rFonts w:ascii="Raleway" w:hAnsi="Raleway"/>
          <w:color w:val="262626"/>
          <w:sz w:val="22"/>
          <w:szCs w:val="22"/>
        </w:rPr>
        <w:t xml:space="preserve"> - [Session Title]</w:t>
      </w:r>
    </w:p>
    <w:p w14:paraId="3C366899" w14:textId="77777777" w:rsidR="00416AFB" w:rsidRPr="00DD2440" w:rsidRDefault="009F71CB" w:rsidP="00461210">
      <w:pPr>
        <w:ind w:left="-720"/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DB73D4">
        <w:rPr>
          <w:rFonts w:ascii="Raleway" w:hAnsi="Raleway"/>
          <w:color w:val="262626"/>
          <w:sz w:val="22"/>
          <w:szCs w:val="22"/>
        </w:rPr>
      </w:r>
      <w:r w:rsidR="00DB73D4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="00416AFB" w:rsidRPr="00DD2440">
        <w:rPr>
          <w:rFonts w:ascii="Raleway" w:hAnsi="Raleway"/>
          <w:color w:val="262626"/>
          <w:sz w:val="22"/>
          <w:szCs w:val="22"/>
        </w:rPr>
        <w:t xml:space="preserve"> - [Session Title]</w:t>
      </w:r>
    </w:p>
    <w:p w14:paraId="0E578875" w14:textId="77777777" w:rsidR="00416AFB" w:rsidRPr="00DD2440" w:rsidRDefault="00416AFB" w:rsidP="00461210">
      <w:pPr>
        <w:ind w:left="-720"/>
        <w:rPr>
          <w:rFonts w:ascii="Raleway" w:hAnsi="Raleway"/>
          <w:color w:val="262626"/>
          <w:sz w:val="22"/>
          <w:szCs w:val="22"/>
        </w:rPr>
      </w:pPr>
    </w:p>
    <w:p w14:paraId="4F1A9FEF" w14:textId="630FCED3" w:rsidR="00416AFB" w:rsidRPr="00DD2440" w:rsidRDefault="00416AFB" w:rsidP="00461210">
      <w:pPr>
        <w:pStyle w:val="BoldSubhead"/>
        <w:spacing w:before="0" w:after="0" w:line="240" w:lineRule="auto"/>
        <w:ind w:left="-720"/>
        <w:rPr>
          <w:rFonts w:ascii="Raleway" w:hAnsi="Raleway"/>
          <w:color w:val="B6121D"/>
          <w:u w:val="single"/>
        </w:rPr>
      </w:pPr>
      <w:r w:rsidRPr="00DD2440">
        <w:rPr>
          <w:rFonts w:ascii="Raleway" w:hAnsi="Raleway"/>
          <w:color w:val="B6121D"/>
          <w:u w:val="single"/>
        </w:rPr>
        <w:t xml:space="preserve">Date: Day Month, </w:t>
      </w:r>
      <w:r w:rsidR="003064E3" w:rsidRPr="00DD2440">
        <w:rPr>
          <w:rFonts w:ascii="Raleway" w:hAnsi="Raleway"/>
          <w:color w:val="B6121D"/>
          <w:u w:val="single"/>
        </w:rPr>
        <w:t>20</w:t>
      </w:r>
      <w:r w:rsidR="00507901">
        <w:rPr>
          <w:rFonts w:ascii="Raleway" w:hAnsi="Raleway"/>
          <w:color w:val="B6121D"/>
          <w:u w:val="single"/>
        </w:rPr>
        <w:t>20</w:t>
      </w:r>
    </w:p>
    <w:p w14:paraId="4B766CD7" w14:textId="77777777" w:rsidR="00416AFB" w:rsidRPr="00DD2440" w:rsidRDefault="00416AFB" w:rsidP="00461210">
      <w:pPr>
        <w:ind w:left="-720"/>
        <w:rPr>
          <w:rFonts w:ascii="Raleway" w:hAnsi="Raleway"/>
          <w:color w:val="B6121D"/>
          <w:sz w:val="22"/>
          <w:szCs w:val="22"/>
        </w:rPr>
      </w:pPr>
      <w:r w:rsidRPr="00DD2440">
        <w:rPr>
          <w:rFonts w:ascii="Raleway" w:hAnsi="Raleway"/>
          <w:b/>
          <w:color w:val="B6121D"/>
          <w:sz w:val="22"/>
          <w:szCs w:val="22"/>
        </w:rPr>
        <w:t>Session 1: 0:00 [am/pm] – 0:00 [am/pm] (0.0 pts)</w:t>
      </w:r>
    </w:p>
    <w:p w14:paraId="193A45DB" w14:textId="77777777" w:rsidR="00416AFB" w:rsidRPr="00DD2440" w:rsidRDefault="009F71CB" w:rsidP="00461210">
      <w:pPr>
        <w:ind w:left="-720"/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DB73D4">
        <w:rPr>
          <w:rFonts w:ascii="Raleway" w:hAnsi="Raleway"/>
          <w:color w:val="262626"/>
          <w:sz w:val="22"/>
          <w:szCs w:val="22"/>
        </w:rPr>
      </w:r>
      <w:r w:rsidR="00DB73D4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="00416AFB" w:rsidRPr="00DD2440">
        <w:rPr>
          <w:rFonts w:ascii="Raleway" w:hAnsi="Raleway"/>
          <w:color w:val="262626"/>
          <w:sz w:val="22"/>
          <w:szCs w:val="22"/>
        </w:rPr>
        <w:t xml:space="preserve"> - [Session Title]</w:t>
      </w:r>
    </w:p>
    <w:p w14:paraId="6B969C8D" w14:textId="77777777" w:rsidR="00416AFB" w:rsidRPr="00DD2440" w:rsidRDefault="009F71CB" w:rsidP="00461210">
      <w:pPr>
        <w:ind w:left="-720"/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DB73D4">
        <w:rPr>
          <w:rFonts w:ascii="Raleway" w:hAnsi="Raleway"/>
          <w:color w:val="262626"/>
          <w:sz w:val="22"/>
          <w:szCs w:val="22"/>
        </w:rPr>
      </w:r>
      <w:r w:rsidR="00DB73D4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="00416AFB" w:rsidRPr="00DD2440">
        <w:rPr>
          <w:rFonts w:ascii="Raleway" w:hAnsi="Raleway"/>
          <w:color w:val="262626"/>
          <w:sz w:val="22"/>
          <w:szCs w:val="22"/>
        </w:rPr>
        <w:t xml:space="preserve"> - [Session Title]</w:t>
      </w:r>
    </w:p>
    <w:p w14:paraId="0C00BDB2" w14:textId="77777777" w:rsidR="00416AFB" w:rsidRPr="00DD2440" w:rsidRDefault="009F71CB" w:rsidP="00461210">
      <w:pPr>
        <w:ind w:left="-720"/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DB73D4">
        <w:rPr>
          <w:rFonts w:ascii="Raleway" w:hAnsi="Raleway"/>
          <w:color w:val="262626"/>
          <w:sz w:val="22"/>
          <w:szCs w:val="22"/>
        </w:rPr>
      </w:r>
      <w:r w:rsidR="00DB73D4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="00416AFB" w:rsidRPr="00DD2440">
        <w:rPr>
          <w:rFonts w:ascii="Raleway" w:hAnsi="Raleway"/>
          <w:color w:val="262626"/>
          <w:sz w:val="22"/>
          <w:szCs w:val="22"/>
        </w:rPr>
        <w:t xml:space="preserve"> - [Session Title]</w:t>
      </w:r>
    </w:p>
    <w:p w14:paraId="1379FB82" w14:textId="77777777" w:rsidR="00416AFB" w:rsidRPr="00DD2440" w:rsidRDefault="009F71CB" w:rsidP="00461210">
      <w:pPr>
        <w:ind w:left="-720"/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DB73D4">
        <w:rPr>
          <w:rFonts w:ascii="Raleway" w:hAnsi="Raleway"/>
          <w:color w:val="262626"/>
          <w:sz w:val="22"/>
          <w:szCs w:val="22"/>
        </w:rPr>
      </w:r>
      <w:r w:rsidR="00DB73D4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="00416AFB" w:rsidRPr="00DD2440">
        <w:rPr>
          <w:rFonts w:ascii="Raleway" w:hAnsi="Raleway"/>
          <w:color w:val="262626"/>
          <w:sz w:val="22"/>
          <w:szCs w:val="22"/>
        </w:rPr>
        <w:t xml:space="preserve"> - [Session Title]</w:t>
      </w:r>
    </w:p>
    <w:p w14:paraId="49B25349" w14:textId="77777777" w:rsidR="00416AFB" w:rsidRPr="00DD2440" w:rsidRDefault="00416AFB" w:rsidP="00416AFB">
      <w:pPr>
        <w:rPr>
          <w:rFonts w:ascii="Raleway" w:hAnsi="Raleway"/>
          <w:sz w:val="22"/>
          <w:szCs w:val="22"/>
        </w:rPr>
      </w:pPr>
    </w:p>
    <w:p w14:paraId="65D14A6F" w14:textId="3C9DFB05" w:rsidR="00416AFB" w:rsidRPr="00DD2440" w:rsidRDefault="00416AFB" w:rsidP="00416AFB">
      <w:pPr>
        <w:pStyle w:val="BoldSubhead"/>
        <w:spacing w:before="0" w:after="0" w:line="240" w:lineRule="auto"/>
        <w:rPr>
          <w:rFonts w:ascii="Raleway" w:hAnsi="Raleway"/>
          <w:color w:val="B6121D"/>
          <w:u w:val="single"/>
        </w:rPr>
      </w:pPr>
      <w:r w:rsidRPr="00DD2440">
        <w:rPr>
          <w:rFonts w:ascii="Raleway" w:hAnsi="Raleway"/>
          <w:color w:val="B6121D"/>
          <w:u w:val="single"/>
        </w:rPr>
        <w:t xml:space="preserve">Date: Day Month, </w:t>
      </w:r>
      <w:r w:rsidR="003064E3" w:rsidRPr="00DD2440">
        <w:rPr>
          <w:rFonts w:ascii="Raleway" w:hAnsi="Raleway"/>
          <w:color w:val="B6121D"/>
          <w:u w:val="single"/>
        </w:rPr>
        <w:t>20</w:t>
      </w:r>
      <w:r w:rsidR="00507901">
        <w:rPr>
          <w:rFonts w:ascii="Raleway" w:hAnsi="Raleway"/>
          <w:color w:val="B6121D"/>
          <w:u w:val="single"/>
        </w:rPr>
        <w:t>20</w:t>
      </w:r>
    </w:p>
    <w:p w14:paraId="29217086" w14:textId="77777777" w:rsidR="00416AFB" w:rsidRPr="00DD2440" w:rsidRDefault="00416AFB" w:rsidP="00416AFB">
      <w:pPr>
        <w:rPr>
          <w:rFonts w:ascii="Raleway" w:hAnsi="Raleway"/>
          <w:color w:val="B6121D"/>
          <w:sz w:val="22"/>
          <w:szCs w:val="22"/>
        </w:rPr>
      </w:pPr>
      <w:r w:rsidRPr="00DD2440">
        <w:rPr>
          <w:rFonts w:ascii="Raleway" w:hAnsi="Raleway"/>
          <w:b/>
          <w:color w:val="B6121D"/>
          <w:sz w:val="22"/>
          <w:szCs w:val="22"/>
        </w:rPr>
        <w:t>Session 1: 0:00 [am/pm] – 0:00 [am/pm] (0.0 pts)</w:t>
      </w:r>
    </w:p>
    <w:p w14:paraId="02E68EB7" w14:textId="77777777" w:rsidR="00416AFB" w:rsidRPr="00DD2440" w:rsidRDefault="009F71CB" w:rsidP="00416AFB">
      <w:pPr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DB73D4">
        <w:rPr>
          <w:rFonts w:ascii="Raleway" w:hAnsi="Raleway"/>
          <w:color w:val="262626"/>
          <w:sz w:val="22"/>
          <w:szCs w:val="22"/>
        </w:rPr>
      </w:r>
      <w:r w:rsidR="00DB73D4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="00416AFB" w:rsidRPr="00DD2440">
        <w:rPr>
          <w:rFonts w:ascii="Raleway" w:hAnsi="Raleway"/>
          <w:color w:val="262626"/>
          <w:sz w:val="22"/>
          <w:szCs w:val="22"/>
        </w:rPr>
        <w:t xml:space="preserve"> - [Session Title]</w:t>
      </w:r>
    </w:p>
    <w:p w14:paraId="61FDA146" w14:textId="77777777" w:rsidR="00416AFB" w:rsidRPr="00DD2440" w:rsidRDefault="009F71CB" w:rsidP="00416AFB">
      <w:pPr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DB73D4">
        <w:rPr>
          <w:rFonts w:ascii="Raleway" w:hAnsi="Raleway"/>
          <w:color w:val="262626"/>
          <w:sz w:val="22"/>
          <w:szCs w:val="22"/>
        </w:rPr>
      </w:r>
      <w:r w:rsidR="00DB73D4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="00416AFB" w:rsidRPr="00DD2440">
        <w:rPr>
          <w:rFonts w:ascii="Raleway" w:hAnsi="Raleway"/>
          <w:color w:val="262626"/>
          <w:sz w:val="22"/>
          <w:szCs w:val="22"/>
        </w:rPr>
        <w:t xml:space="preserve"> - [Session Title]</w:t>
      </w:r>
    </w:p>
    <w:p w14:paraId="5A20ED5F" w14:textId="77777777" w:rsidR="00416AFB" w:rsidRPr="00DD2440" w:rsidRDefault="009F71CB" w:rsidP="00416AFB">
      <w:pPr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DB73D4">
        <w:rPr>
          <w:rFonts w:ascii="Raleway" w:hAnsi="Raleway"/>
          <w:color w:val="262626"/>
          <w:sz w:val="22"/>
          <w:szCs w:val="22"/>
        </w:rPr>
      </w:r>
      <w:r w:rsidR="00DB73D4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="00416AFB" w:rsidRPr="00DD2440">
        <w:rPr>
          <w:rFonts w:ascii="Raleway" w:hAnsi="Raleway"/>
          <w:color w:val="262626"/>
          <w:sz w:val="22"/>
          <w:szCs w:val="22"/>
        </w:rPr>
        <w:t xml:space="preserve"> - [Session Title]</w:t>
      </w:r>
    </w:p>
    <w:p w14:paraId="3C3F386B" w14:textId="77777777" w:rsidR="00416AFB" w:rsidRPr="00DD2440" w:rsidRDefault="009F71CB" w:rsidP="00416AFB">
      <w:pPr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DB73D4">
        <w:rPr>
          <w:rFonts w:ascii="Raleway" w:hAnsi="Raleway"/>
          <w:color w:val="262626"/>
          <w:sz w:val="22"/>
          <w:szCs w:val="22"/>
        </w:rPr>
      </w:r>
      <w:r w:rsidR="00DB73D4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="00416AFB" w:rsidRPr="00DD2440">
        <w:rPr>
          <w:rFonts w:ascii="Raleway" w:hAnsi="Raleway"/>
          <w:color w:val="262626"/>
          <w:sz w:val="22"/>
          <w:szCs w:val="22"/>
        </w:rPr>
        <w:t xml:space="preserve"> - [Session Title]</w:t>
      </w:r>
    </w:p>
    <w:p w14:paraId="606431B8" w14:textId="77777777" w:rsidR="00416AFB" w:rsidRPr="00DD2440" w:rsidRDefault="00416AFB" w:rsidP="00416AFB">
      <w:pPr>
        <w:rPr>
          <w:rFonts w:ascii="Raleway" w:hAnsi="Raleway"/>
          <w:color w:val="262626"/>
          <w:sz w:val="22"/>
          <w:szCs w:val="22"/>
        </w:rPr>
      </w:pPr>
    </w:p>
    <w:p w14:paraId="7ED4394E" w14:textId="6FD88CB9" w:rsidR="00416AFB" w:rsidRPr="00DD2440" w:rsidRDefault="00416AFB" w:rsidP="00416AFB">
      <w:pPr>
        <w:pStyle w:val="BoldSubhead"/>
        <w:spacing w:before="0" w:after="0" w:line="240" w:lineRule="auto"/>
        <w:rPr>
          <w:rFonts w:ascii="Raleway" w:hAnsi="Raleway"/>
          <w:color w:val="B6121D"/>
          <w:u w:val="single"/>
        </w:rPr>
      </w:pPr>
      <w:r w:rsidRPr="00DD2440">
        <w:rPr>
          <w:rFonts w:ascii="Raleway" w:hAnsi="Raleway"/>
          <w:color w:val="B6121D"/>
          <w:u w:val="single"/>
        </w:rPr>
        <w:t xml:space="preserve">Date: Day Month, </w:t>
      </w:r>
      <w:r w:rsidR="003064E3" w:rsidRPr="00DD2440">
        <w:rPr>
          <w:rFonts w:ascii="Raleway" w:hAnsi="Raleway"/>
          <w:color w:val="B6121D"/>
          <w:u w:val="single"/>
        </w:rPr>
        <w:t>20</w:t>
      </w:r>
      <w:r w:rsidR="00507901">
        <w:rPr>
          <w:rFonts w:ascii="Raleway" w:hAnsi="Raleway"/>
          <w:color w:val="B6121D"/>
          <w:u w:val="single"/>
        </w:rPr>
        <w:t>20</w:t>
      </w:r>
    </w:p>
    <w:p w14:paraId="2EA760E5" w14:textId="77777777" w:rsidR="00416AFB" w:rsidRPr="00DD2440" w:rsidRDefault="00416AFB" w:rsidP="00416AFB">
      <w:pPr>
        <w:rPr>
          <w:rFonts w:ascii="Raleway" w:hAnsi="Raleway"/>
          <w:color w:val="B6121D"/>
          <w:sz w:val="22"/>
          <w:szCs w:val="22"/>
        </w:rPr>
      </w:pPr>
      <w:r w:rsidRPr="00DD2440">
        <w:rPr>
          <w:rFonts w:ascii="Raleway" w:hAnsi="Raleway"/>
          <w:b/>
          <w:color w:val="B6121D"/>
          <w:sz w:val="22"/>
          <w:szCs w:val="22"/>
        </w:rPr>
        <w:t>Session 1: 0:00 [am/pm] – 0:00 [am/pm] (0.0 pts)</w:t>
      </w:r>
    </w:p>
    <w:p w14:paraId="663CF8E5" w14:textId="77777777" w:rsidR="00416AFB" w:rsidRPr="00DD2440" w:rsidRDefault="009F71CB" w:rsidP="00416AFB">
      <w:pPr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DB73D4">
        <w:rPr>
          <w:rFonts w:ascii="Raleway" w:hAnsi="Raleway"/>
          <w:color w:val="262626"/>
          <w:sz w:val="22"/>
          <w:szCs w:val="22"/>
        </w:rPr>
      </w:r>
      <w:r w:rsidR="00DB73D4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="00416AFB" w:rsidRPr="00DD2440">
        <w:rPr>
          <w:rFonts w:ascii="Raleway" w:hAnsi="Raleway"/>
          <w:color w:val="262626"/>
          <w:sz w:val="22"/>
          <w:szCs w:val="22"/>
        </w:rPr>
        <w:t xml:space="preserve"> - [Session Title]</w:t>
      </w:r>
    </w:p>
    <w:p w14:paraId="4C2562E0" w14:textId="77777777" w:rsidR="00416AFB" w:rsidRPr="00DD2440" w:rsidRDefault="009F71CB" w:rsidP="00416AFB">
      <w:pPr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DB73D4">
        <w:rPr>
          <w:rFonts w:ascii="Raleway" w:hAnsi="Raleway"/>
          <w:color w:val="262626"/>
          <w:sz w:val="22"/>
          <w:szCs w:val="22"/>
        </w:rPr>
      </w:r>
      <w:r w:rsidR="00DB73D4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="00416AFB" w:rsidRPr="00DD2440">
        <w:rPr>
          <w:rFonts w:ascii="Raleway" w:hAnsi="Raleway"/>
          <w:color w:val="262626"/>
          <w:sz w:val="22"/>
          <w:szCs w:val="22"/>
        </w:rPr>
        <w:t xml:space="preserve"> - [Session Title]</w:t>
      </w:r>
    </w:p>
    <w:p w14:paraId="514F049D" w14:textId="77777777" w:rsidR="00416AFB" w:rsidRPr="00DD2440" w:rsidRDefault="009F71CB" w:rsidP="00416AFB">
      <w:pPr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DB73D4">
        <w:rPr>
          <w:rFonts w:ascii="Raleway" w:hAnsi="Raleway"/>
          <w:color w:val="262626"/>
          <w:sz w:val="22"/>
          <w:szCs w:val="22"/>
        </w:rPr>
      </w:r>
      <w:r w:rsidR="00DB73D4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="00416AFB" w:rsidRPr="00DD2440">
        <w:rPr>
          <w:rFonts w:ascii="Raleway" w:hAnsi="Raleway"/>
          <w:color w:val="262626"/>
          <w:sz w:val="22"/>
          <w:szCs w:val="22"/>
        </w:rPr>
        <w:t xml:space="preserve"> - [Session Title]</w:t>
      </w:r>
    </w:p>
    <w:p w14:paraId="5F70E1AF" w14:textId="77777777" w:rsidR="00416AFB" w:rsidRPr="00DD2440" w:rsidRDefault="009F71CB" w:rsidP="00416AFB">
      <w:pPr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DB73D4">
        <w:rPr>
          <w:rFonts w:ascii="Raleway" w:hAnsi="Raleway"/>
          <w:color w:val="262626"/>
          <w:sz w:val="22"/>
          <w:szCs w:val="22"/>
        </w:rPr>
      </w:r>
      <w:r w:rsidR="00DB73D4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="00416AFB" w:rsidRPr="00DD2440">
        <w:rPr>
          <w:rFonts w:ascii="Raleway" w:hAnsi="Raleway"/>
          <w:color w:val="262626"/>
          <w:sz w:val="22"/>
          <w:szCs w:val="22"/>
        </w:rPr>
        <w:t xml:space="preserve"> - [Session Title]</w:t>
      </w:r>
    </w:p>
    <w:p w14:paraId="088EF0F0" w14:textId="77777777" w:rsidR="00416AFB" w:rsidRPr="00DD2440" w:rsidRDefault="00416AFB" w:rsidP="00416AFB">
      <w:pPr>
        <w:rPr>
          <w:rFonts w:ascii="Raleway" w:hAnsi="Raleway"/>
          <w:sz w:val="22"/>
          <w:szCs w:val="22"/>
        </w:rPr>
      </w:pPr>
    </w:p>
    <w:p w14:paraId="6EBDCC0D" w14:textId="26474B58" w:rsidR="00416AFB" w:rsidRPr="00DD2440" w:rsidRDefault="00416AFB" w:rsidP="00416AFB">
      <w:pPr>
        <w:pStyle w:val="BoldSubhead"/>
        <w:spacing w:before="0" w:after="0" w:line="240" w:lineRule="auto"/>
        <w:rPr>
          <w:rFonts w:ascii="Raleway" w:hAnsi="Raleway"/>
          <w:color w:val="B6121D"/>
          <w:u w:val="single"/>
        </w:rPr>
      </w:pPr>
      <w:r w:rsidRPr="00DD2440">
        <w:rPr>
          <w:rFonts w:ascii="Raleway" w:hAnsi="Raleway"/>
          <w:color w:val="B6121D"/>
          <w:u w:val="single"/>
        </w:rPr>
        <w:t xml:space="preserve">Date: Day Month, </w:t>
      </w:r>
      <w:r w:rsidR="003064E3" w:rsidRPr="00DD2440">
        <w:rPr>
          <w:rFonts w:ascii="Raleway" w:hAnsi="Raleway"/>
          <w:color w:val="B6121D"/>
          <w:u w:val="single"/>
        </w:rPr>
        <w:t>20</w:t>
      </w:r>
      <w:r w:rsidR="00507901">
        <w:rPr>
          <w:rFonts w:ascii="Raleway" w:hAnsi="Raleway"/>
          <w:color w:val="B6121D"/>
          <w:u w:val="single"/>
        </w:rPr>
        <w:t>20</w:t>
      </w:r>
    </w:p>
    <w:p w14:paraId="0249F6A7" w14:textId="77777777" w:rsidR="00416AFB" w:rsidRPr="00DD2440" w:rsidRDefault="00416AFB" w:rsidP="00416AFB">
      <w:pPr>
        <w:rPr>
          <w:rFonts w:ascii="Raleway" w:hAnsi="Raleway"/>
          <w:color w:val="B6121D"/>
          <w:sz w:val="22"/>
          <w:szCs w:val="22"/>
        </w:rPr>
      </w:pPr>
      <w:r w:rsidRPr="00DD2440">
        <w:rPr>
          <w:rFonts w:ascii="Raleway" w:hAnsi="Raleway"/>
          <w:b/>
          <w:color w:val="B6121D"/>
          <w:sz w:val="22"/>
          <w:szCs w:val="22"/>
        </w:rPr>
        <w:t>Session 1: 0:00 [am/pm] – 0:00 [am/pm] (0.0 pts)</w:t>
      </w:r>
    </w:p>
    <w:p w14:paraId="6A8815BE" w14:textId="648FF5A0" w:rsidR="00416AFB" w:rsidRPr="00DD2440" w:rsidRDefault="009F71CB" w:rsidP="00416AFB">
      <w:pPr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DB73D4">
        <w:rPr>
          <w:rFonts w:ascii="Raleway" w:hAnsi="Raleway"/>
          <w:color w:val="262626"/>
          <w:sz w:val="22"/>
          <w:szCs w:val="22"/>
        </w:rPr>
      </w:r>
      <w:r w:rsidR="00DB73D4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="00416AFB" w:rsidRPr="00DD2440">
        <w:rPr>
          <w:rFonts w:ascii="Raleway" w:hAnsi="Raleway"/>
          <w:color w:val="262626"/>
          <w:sz w:val="22"/>
          <w:szCs w:val="22"/>
        </w:rPr>
        <w:t xml:space="preserve"> - [Session Title]</w:t>
      </w:r>
    </w:p>
    <w:p w14:paraId="01B71942" w14:textId="77777777" w:rsidR="00416AFB" w:rsidRPr="00DD2440" w:rsidRDefault="009F71CB" w:rsidP="00416AFB">
      <w:pPr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DB73D4">
        <w:rPr>
          <w:rFonts w:ascii="Raleway" w:hAnsi="Raleway"/>
          <w:color w:val="262626"/>
          <w:sz w:val="22"/>
          <w:szCs w:val="22"/>
        </w:rPr>
      </w:r>
      <w:r w:rsidR="00DB73D4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="00416AFB" w:rsidRPr="00DD2440">
        <w:rPr>
          <w:rFonts w:ascii="Raleway" w:hAnsi="Raleway"/>
          <w:color w:val="262626"/>
          <w:sz w:val="22"/>
          <w:szCs w:val="22"/>
        </w:rPr>
        <w:t xml:space="preserve"> - [Session Title]</w:t>
      </w:r>
    </w:p>
    <w:p w14:paraId="6850AD6D" w14:textId="77777777" w:rsidR="00416AFB" w:rsidRPr="00DD2440" w:rsidRDefault="009F71CB" w:rsidP="00416AFB">
      <w:pPr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DB73D4">
        <w:rPr>
          <w:rFonts w:ascii="Raleway" w:hAnsi="Raleway"/>
          <w:color w:val="262626"/>
          <w:sz w:val="22"/>
          <w:szCs w:val="22"/>
        </w:rPr>
      </w:r>
      <w:r w:rsidR="00DB73D4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="00416AFB" w:rsidRPr="00DD2440">
        <w:rPr>
          <w:rFonts w:ascii="Raleway" w:hAnsi="Raleway"/>
          <w:color w:val="262626"/>
          <w:sz w:val="22"/>
          <w:szCs w:val="22"/>
        </w:rPr>
        <w:t xml:space="preserve"> - [Session Title]</w:t>
      </w:r>
    </w:p>
    <w:p w14:paraId="7A1A0E21" w14:textId="77777777" w:rsidR="00416AFB" w:rsidRPr="00DD2440" w:rsidRDefault="009F71CB" w:rsidP="00416AFB">
      <w:pPr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DB73D4">
        <w:rPr>
          <w:rFonts w:ascii="Raleway" w:hAnsi="Raleway"/>
          <w:color w:val="262626"/>
          <w:sz w:val="22"/>
          <w:szCs w:val="22"/>
        </w:rPr>
      </w:r>
      <w:r w:rsidR="00DB73D4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="00416AFB" w:rsidRPr="00DD2440">
        <w:rPr>
          <w:rFonts w:ascii="Raleway" w:hAnsi="Raleway"/>
          <w:color w:val="262626"/>
          <w:sz w:val="22"/>
          <w:szCs w:val="22"/>
        </w:rPr>
        <w:t xml:space="preserve"> - [Session Title]</w:t>
      </w:r>
    </w:p>
    <w:p w14:paraId="086A6FB5" w14:textId="6FB8CFD5" w:rsidR="003F4BD1" w:rsidRPr="00DD2440" w:rsidRDefault="003F4BD1" w:rsidP="00416AFB">
      <w:pPr>
        <w:rPr>
          <w:rFonts w:ascii="Raleway" w:hAnsi="Raleway"/>
          <w:color w:val="262626"/>
          <w:sz w:val="22"/>
          <w:szCs w:val="22"/>
        </w:rPr>
      </w:pPr>
    </w:p>
    <w:p w14:paraId="549D0F88" w14:textId="0E6B83B2" w:rsidR="00416AFB" w:rsidRPr="00DD2440" w:rsidRDefault="00416AFB" w:rsidP="009D70E2">
      <w:pPr>
        <w:rPr>
          <w:rFonts w:ascii="Raleway" w:hAnsi="Raleway"/>
          <w:color w:val="262626"/>
          <w:sz w:val="22"/>
          <w:szCs w:val="22"/>
        </w:rPr>
      </w:pPr>
    </w:p>
    <w:p w14:paraId="2869C4E0" w14:textId="77777777" w:rsidR="00416AFB" w:rsidRPr="00DD2440" w:rsidRDefault="00416AFB" w:rsidP="00416AFB">
      <w:pPr>
        <w:rPr>
          <w:rFonts w:ascii="Raleway" w:hAnsi="Raleway"/>
          <w:sz w:val="22"/>
          <w:szCs w:val="22"/>
        </w:rPr>
      </w:pPr>
    </w:p>
    <w:p w14:paraId="6984CA51" w14:textId="2CC221A0" w:rsidR="00416AFB" w:rsidRPr="00DD2440" w:rsidRDefault="00416AFB" w:rsidP="00141C97">
      <w:pPr>
        <w:pStyle w:val="Heading3"/>
        <w:spacing w:before="0" w:line="240" w:lineRule="auto"/>
        <w:rPr>
          <w:rFonts w:ascii="Raleway" w:hAnsi="Raleway" w:cs="Times New Roman"/>
          <w:color w:val="262626"/>
        </w:rPr>
        <w:sectPr w:rsidR="00416AFB" w:rsidRPr="00DD2440" w:rsidSect="00416AFB">
          <w:type w:val="continuous"/>
          <w:pgSz w:w="12240" w:h="15840"/>
          <w:pgMar w:top="540" w:right="990" w:bottom="1440" w:left="1530" w:header="720" w:footer="720" w:gutter="0"/>
          <w:cols w:num="2" w:space="720"/>
        </w:sectPr>
      </w:pPr>
      <w:r w:rsidRPr="00DD2440">
        <w:rPr>
          <w:rFonts w:ascii="Raleway" w:hAnsi="Raleway" w:cs="Times New Roman"/>
          <w:color w:val="262626"/>
        </w:rPr>
        <w:t>Total number of points att</w:t>
      </w:r>
      <w:r w:rsidR="003064E3" w:rsidRPr="00DD2440">
        <w:rPr>
          <w:rFonts w:ascii="Raleway" w:hAnsi="Raleway" w:cs="Times New Roman"/>
          <w:color w:val="262626"/>
        </w:rPr>
        <w:t xml:space="preserve">ained: </w:t>
      </w:r>
      <w:r w:rsidR="00141C97" w:rsidRPr="00DD2440">
        <w:rPr>
          <w:rFonts w:ascii="Raleway" w:hAnsi="Raleway" w:cs="Times New Roman"/>
          <w:color w:val="262626"/>
        </w:rPr>
        <w:t>__________</w:t>
      </w:r>
    </w:p>
    <w:p w14:paraId="26527825" w14:textId="3E73EB72" w:rsidR="00AE039F" w:rsidRPr="00141C97" w:rsidRDefault="00AE039F" w:rsidP="00141C97">
      <w:pPr>
        <w:widowControl w:val="0"/>
        <w:autoSpaceDE w:val="0"/>
        <w:autoSpaceDN w:val="0"/>
        <w:adjustRightInd w:val="0"/>
        <w:spacing w:line="259" w:lineRule="auto"/>
        <w:textAlignment w:val="center"/>
        <w:rPr>
          <w:rFonts w:ascii="BookAntiqua" w:eastAsiaTheme="minorHAnsi" w:hAnsi="BookAntiqua" w:cs="BookAntiqua"/>
          <w:color w:val="000000"/>
          <w:sz w:val="15"/>
          <w:szCs w:val="15"/>
        </w:rPr>
      </w:pPr>
    </w:p>
    <w:sectPr w:rsidR="00AE039F" w:rsidRPr="00141C97" w:rsidSect="00416AFB">
      <w:type w:val="continuous"/>
      <w:pgSz w:w="12240" w:h="15840"/>
      <w:pgMar w:top="540" w:right="990" w:bottom="1440" w:left="153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1A69F0" w14:textId="77777777" w:rsidR="00DB73D4" w:rsidRDefault="00DB73D4" w:rsidP="00100161">
      <w:r>
        <w:separator/>
      </w:r>
    </w:p>
  </w:endnote>
  <w:endnote w:type="continuationSeparator" w:id="0">
    <w:p w14:paraId="2D01D7CE" w14:textId="77777777" w:rsidR="00DB73D4" w:rsidRDefault="00DB73D4" w:rsidP="001001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Raleway">
    <w:altName w:val="Trebuchet MS"/>
    <w:charset w:val="00"/>
    <w:family w:val="swiss"/>
    <w:pitch w:val="variable"/>
    <w:sig w:usb0="A00002FF" w:usb1="5000205B" w:usb2="00000000" w:usb3="00000000" w:csb0="00000097" w:csb1="00000000"/>
  </w:font>
  <w:font w:name="BookAntiqua">
    <w:altName w:val="Cambria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75E3D3" w14:textId="77777777" w:rsidR="00141C97" w:rsidRPr="00DD2440" w:rsidRDefault="00141C97" w:rsidP="00141C97">
    <w:pPr>
      <w:widowControl w:val="0"/>
      <w:autoSpaceDE w:val="0"/>
      <w:autoSpaceDN w:val="0"/>
      <w:adjustRightInd w:val="0"/>
      <w:spacing w:line="259" w:lineRule="auto"/>
      <w:jc w:val="center"/>
      <w:textAlignment w:val="center"/>
      <w:rPr>
        <w:rFonts w:ascii="Raleway" w:eastAsiaTheme="minorHAnsi" w:hAnsi="Raleway" w:cs="BookAntiqua"/>
        <w:color w:val="000000"/>
        <w:sz w:val="18"/>
        <w:szCs w:val="18"/>
      </w:rPr>
    </w:pPr>
    <w:r w:rsidRPr="00DD2440">
      <w:rPr>
        <w:rFonts w:ascii="Raleway" w:eastAsiaTheme="minorHAnsi" w:hAnsi="Raleway" w:cs="BookAntiqua"/>
        <w:color w:val="000000"/>
        <w:sz w:val="18"/>
        <w:szCs w:val="18"/>
      </w:rPr>
      <w:t xml:space="preserve">Courses Marked </w:t>
    </w:r>
    <w:r w:rsidRPr="00DD2440">
      <w:rPr>
        <w:rFonts w:ascii="Raleway" w:eastAsiaTheme="minorHAnsi" w:hAnsi="Raleway" w:cs="BookAntiqua"/>
        <w:b/>
        <w:color w:val="000000"/>
        <w:sz w:val="18"/>
        <w:szCs w:val="18"/>
      </w:rPr>
      <w:t>NFR</w:t>
    </w:r>
    <w:r w:rsidRPr="00DD2440">
      <w:rPr>
        <w:rFonts w:ascii="Raleway" w:eastAsiaTheme="minorHAnsi" w:hAnsi="Raleway" w:cs="BookAntiqua"/>
        <w:color w:val="000000"/>
        <w:sz w:val="18"/>
        <w:szCs w:val="18"/>
      </w:rPr>
      <w:t xml:space="preserve"> (Non Fundraising Related) may be counted towards the 10 point maximum of NFR Courses on the initial CFRE application and the 5 point maximum on the re-certification application. </w:t>
    </w:r>
  </w:p>
  <w:p w14:paraId="75B9F842" w14:textId="77777777" w:rsidR="00141C97" w:rsidRPr="00DD2440" w:rsidRDefault="00141C97" w:rsidP="00141C97">
    <w:pPr>
      <w:pStyle w:val="Footer"/>
      <w:rPr>
        <w:rFonts w:ascii="Raleway" w:hAnsi="Raleway"/>
        <w:sz w:val="18"/>
        <w:szCs w:val="18"/>
      </w:rPr>
    </w:pPr>
  </w:p>
  <w:p w14:paraId="0A11FE6A" w14:textId="77777777" w:rsidR="00100161" w:rsidRPr="00DD2440" w:rsidRDefault="00100161" w:rsidP="00100161">
    <w:pPr>
      <w:pStyle w:val="Footer"/>
      <w:jc w:val="center"/>
      <w:rPr>
        <w:rFonts w:ascii="Raleway" w:hAnsi="Raleway"/>
        <w:sz w:val="18"/>
        <w:szCs w:val="18"/>
      </w:rPr>
    </w:pPr>
    <w:r w:rsidRPr="00DD2440">
      <w:rPr>
        <w:rFonts w:ascii="Raleway" w:hAnsi="Raleway"/>
        <w:sz w:val="18"/>
        <w:szCs w:val="18"/>
      </w:rPr>
      <w:t xml:space="preserve">Find more </w:t>
    </w:r>
    <w:r w:rsidRPr="00DD2440">
      <w:rPr>
        <w:rFonts w:ascii="Raleway" w:hAnsi="Raleway"/>
        <w:b/>
        <w:sz w:val="18"/>
        <w:szCs w:val="18"/>
      </w:rPr>
      <w:t>CFRE approved</w:t>
    </w:r>
    <w:r w:rsidRPr="00DD2440">
      <w:rPr>
        <w:rFonts w:ascii="Raleway" w:hAnsi="Raleway"/>
        <w:sz w:val="18"/>
        <w:szCs w:val="18"/>
      </w:rPr>
      <w:t xml:space="preserve"> continuing education opportunities on </w:t>
    </w:r>
    <w:r w:rsidRPr="00DD2440">
      <w:rPr>
        <w:rFonts w:ascii="Raleway" w:hAnsi="Raleway"/>
        <w:b/>
        <w:sz w:val="18"/>
        <w:szCs w:val="18"/>
      </w:rPr>
      <w:t>My Education Finder</w:t>
    </w:r>
    <w:r w:rsidRPr="00DD2440">
      <w:rPr>
        <w:rFonts w:ascii="Raleway" w:hAnsi="Raleway"/>
        <w:sz w:val="18"/>
        <w:szCs w:val="18"/>
      </w:rPr>
      <w:t>:</w:t>
    </w:r>
  </w:p>
  <w:p w14:paraId="6F59E379" w14:textId="3D11A9B4" w:rsidR="00100161" w:rsidRPr="00DD2440" w:rsidRDefault="00100161" w:rsidP="00100161">
    <w:pPr>
      <w:pStyle w:val="Footer"/>
      <w:jc w:val="center"/>
      <w:rPr>
        <w:rFonts w:ascii="Raleway" w:hAnsi="Raleway"/>
        <w:sz w:val="18"/>
        <w:szCs w:val="18"/>
      </w:rPr>
    </w:pPr>
    <w:r w:rsidRPr="00DD2440">
      <w:rPr>
        <w:rFonts w:ascii="Raleway" w:hAnsi="Raleway"/>
        <w:sz w:val="18"/>
        <w:szCs w:val="18"/>
      </w:rPr>
      <w:t>http://www.cfre.org/</w:t>
    </w:r>
    <w:r w:rsidR="00527CB0">
      <w:rPr>
        <w:rFonts w:ascii="Raleway" w:hAnsi="Raleway"/>
        <w:sz w:val="18"/>
        <w:szCs w:val="18"/>
      </w:rPr>
      <w:t>continuing-</w:t>
    </w:r>
    <w:r w:rsidRPr="00DD2440">
      <w:rPr>
        <w:rFonts w:ascii="Raleway" w:hAnsi="Raleway"/>
        <w:sz w:val="18"/>
        <w:szCs w:val="18"/>
      </w:rPr>
      <w:t>education/my-education-finder/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BC0303" w14:textId="77777777" w:rsidR="00DB73D4" w:rsidRDefault="00DB73D4" w:rsidP="00100161">
      <w:r>
        <w:separator/>
      </w:r>
    </w:p>
  </w:footnote>
  <w:footnote w:type="continuationSeparator" w:id="0">
    <w:p w14:paraId="7E44438A" w14:textId="77777777" w:rsidR="00DB73D4" w:rsidRDefault="00DB73D4" w:rsidP="0010016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defaultTabStop w:val="720"/>
  <w:drawingGridHorizontalSpacing w:val="120"/>
  <w:displayHorizontalDrawingGridEvery w:val="0"/>
  <w:displayVerticalDrawingGridEvery w:val="0"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2t7A0NTAzNDc1tTRS0lEKTi0uzszPAykwrAUA4hsVRiwAAAA="/>
  </w:docVars>
  <w:rsids>
    <w:rsidRoot w:val="00FC320D"/>
    <w:rsid w:val="000514A7"/>
    <w:rsid w:val="000645D9"/>
    <w:rsid w:val="000A1DD0"/>
    <w:rsid w:val="000F6776"/>
    <w:rsid w:val="00100161"/>
    <w:rsid w:val="001061BF"/>
    <w:rsid w:val="001278E1"/>
    <w:rsid w:val="001332A3"/>
    <w:rsid w:val="00141C97"/>
    <w:rsid w:val="001D246D"/>
    <w:rsid w:val="002107A6"/>
    <w:rsid w:val="00236B24"/>
    <w:rsid w:val="00243E9A"/>
    <w:rsid w:val="00264FA9"/>
    <w:rsid w:val="002920CE"/>
    <w:rsid w:val="002B56E0"/>
    <w:rsid w:val="002F754C"/>
    <w:rsid w:val="003064E3"/>
    <w:rsid w:val="00354ABE"/>
    <w:rsid w:val="0037159E"/>
    <w:rsid w:val="003F4BD1"/>
    <w:rsid w:val="00416AFB"/>
    <w:rsid w:val="00423D6B"/>
    <w:rsid w:val="00461210"/>
    <w:rsid w:val="004A521B"/>
    <w:rsid w:val="004F5B67"/>
    <w:rsid w:val="00507901"/>
    <w:rsid w:val="00527CB0"/>
    <w:rsid w:val="005E0EC1"/>
    <w:rsid w:val="0062020B"/>
    <w:rsid w:val="00665295"/>
    <w:rsid w:val="006865E8"/>
    <w:rsid w:val="006D7AE8"/>
    <w:rsid w:val="00731117"/>
    <w:rsid w:val="0076584B"/>
    <w:rsid w:val="00776F15"/>
    <w:rsid w:val="007919FB"/>
    <w:rsid w:val="007B5039"/>
    <w:rsid w:val="00817D57"/>
    <w:rsid w:val="00901013"/>
    <w:rsid w:val="00930D97"/>
    <w:rsid w:val="009534F7"/>
    <w:rsid w:val="009D70E2"/>
    <w:rsid w:val="009F71CB"/>
    <w:rsid w:val="00A04239"/>
    <w:rsid w:val="00A81420"/>
    <w:rsid w:val="00A83DB4"/>
    <w:rsid w:val="00A97A50"/>
    <w:rsid w:val="00AA63D1"/>
    <w:rsid w:val="00AA63FB"/>
    <w:rsid w:val="00AA72E8"/>
    <w:rsid w:val="00AE039F"/>
    <w:rsid w:val="00BD1BC9"/>
    <w:rsid w:val="00C67409"/>
    <w:rsid w:val="00CA1B2E"/>
    <w:rsid w:val="00D56D85"/>
    <w:rsid w:val="00DB73D4"/>
    <w:rsid w:val="00DD2440"/>
    <w:rsid w:val="00DF7253"/>
    <w:rsid w:val="00E839F3"/>
    <w:rsid w:val="00FC320D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6BA294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416AFB"/>
    <w:pPr>
      <w:keepNext/>
      <w:outlineLvl w:val="1"/>
    </w:pPr>
    <w:rPr>
      <w:rFonts w:ascii="Times New Roman" w:eastAsia="Times New Roman" w:hAnsi="Times New Roman" w:cs="Times New Roman"/>
      <w:b/>
      <w:szCs w:val="20"/>
      <w:u w:val="single"/>
      <w:lang w:eastAsia="en-US"/>
    </w:rPr>
  </w:style>
  <w:style w:type="paragraph" w:styleId="Heading3">
    <w:name w:val="heading 3"/>
    <w:basedOn w:val="Normal"/>
    <w:next w:val="Normal"/>
    <w:link w:val="Heading3Char"/>
    <w:rsid w:val="00416AFB"/>
    <w:pPr>
      <w:keepNext/>
      <w:keepLines/>
      <w:spacing w:before="200" w:line="276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C32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320D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320D"/>
    <w:rPr>
      <w:rFonts w:ascii="Lucida Grande" w:hAnsi="Lucida Grande"/>
      <w:sz w:val="18"/>
      <w:szCs w:val="18"/>
    </w:rPr>
  </w:style>
  <w:style w:type="paragraph" w:styleId="BodyText">
    <w:name w:val="Body Text"/>
    <w:basedOn w:val="Normal"/>
    <w:link w:val="BodyTextChar"/>
    <w:rsid w:val="00416AFB"/>
    <w:pPr>
      <w:jc w:val="center"/>
    </w:pPr>
    <w:rPr>
      <w:rFonts w:ascii="Times New Roman" w:eastAsia="Times New Roman" w:hAnsi="Times New Roman" w:cs="Times New Roman"/>
      <w:b/>
      <w:sz w:val="32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rsid w:val="00416AFB"/>
    <w:rPr>
      <w:rFonts w:ascii="Times New Roman" w:eastAsia="Times New Roman" w:hAnsi="Times New Roman" w:cs="Times New Roman"/>
      <w:b/>
      <w:sz w:val="32"/>
      <w:lang w:eastAsia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16AF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16AFB"/>
    <w:rPr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416AFB"/>
    <w:rPr>
      <w:rFonts w:ascii="Times New Roman" w:eastAsia="Times New Roman" w:hAnsi="Times New Roman" w:cs="Times New Roman"/>
      <w:b/>
      <w:sz w:val="24"/>
      <w:u w:val="single"/>
      <w:lang w:eastAsia="en-US"/>
    </w:rPr>
  </w:style>
  <w:style w:type="character" w:customStyle="1" w:styleId="Heading3Char">
    <w:name w:val="Heading 3 Char"/>
    <w:basedOn w:val="DefaultParagraphFont"/>
    <w:link w:val="Heading3"/>
    <w:rsid w:val="00416AFB"/>
    <w:rPr>
      <w:rFonts w:asciiTheme="majorHAnsi" w:eastAsiaTheme="majorEastAsia" w:hAnsiTheme="majorHAnsi" w:cstheme="majorBidi"/>
      <w:b/>
      <w:bCs/>
      <w:color w:val="4F81BD" w:themeColor="accent1"/>
      <w:sz w:val="22"/>
      <w:szCs w:val="22"/>
      <w:lang w:eastAsia="en-US"/>
    </w:rPr>
  </w:style>
  <w:style w:type="paragraph" w:customStyle="1" w:styleId="BoldSubhead">
    <w:name w:val="Bold Subhead"/>
    <w:basedOn w:val="Normal"/>
    <w:next w:val="Text"/>
    <w:qFormat/>
    <w:rsid w:val="00416AFB"/>
    <w:pPr>
      <w:spacing w:before="80" w:after="40" w:line="260" w:lineRule="exact"/>
    </w:pPr>
    <w:rPr>
      <w:rFonts w:ascii="Arial" w:eastAsia="Calibri" w:hAnsi="Arial" w:cs="Times New Roman"/>
      <w:b/>
      <w:color w:val="8E4749"/>
      <w:sz w:val="22"/>
      <w:szCs w:val="22"/>
      <w:lang w:eastAsia="en-US"/>
    </w:rPr>
  </w:style>
  <w:style w:type="paragraph" w:customStyle="1" w:styleId="Text">
    <w:name w:val="Text"/>
    <w:basedOn w:val="Normal"/>
    <w:qFormat/>
    <w:rsid w:val="00416AFB"/>
    <w:pPr>
      <w:spacing w:after="200" w:line="260" w:lineRule="exact"/>
      <w:ind w:right="-270"/>
    </w:pPr>
    <w:rPr>
      <w:rFonts w:ascii="Book Antiqua" w:eastAsia="Calibri" w:hAnsi="Book Antiqua" w:cs="Times New Roman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10016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00161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0016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0161"/>
    <w:rPr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F4BD1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F4BD1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37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70E1C05C8B334199D31CE9B0C7CD7D" ma:contentTypeVersion="12" ma:contentTypeDescription="Create a new document." ma:contentTypeScope="" ma:versionID="0ee269b3ac1da1b1235f418de15c1f2f">
  <xsd:schema xmlns:xsd="http://www.w3.org/2001/XMLSchema" xmlns:xs="http://www.w3.org/2001/XMLSchema" xmlns:p="http://schemas.microsoft.com/office/2006/metadata/properties" xmlns:ns3="5486e611-7424-47c8-8ae4-50819edaac65" xmlns:ns4="78e89df0-bf58-4b3c-a7e4-f5caa20d6db9" targetNamespace="http://schemas.microsoft.com/office/2006/metadata/properties" ma:root="true" ma:fieldsID="cc392dc0c93d5a3dbe84b665ba29acbc" ns3:_="" ns4:_="">
    <xsd:import namespace="5486e611-7424-47c8-8ae4-50819edaac65"/>
    <xsd:import namespace="78e89df0-bf58-4b3c-a7e4-f5caa20d6db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86e611-7424-47c8-8ae4-50819edaac6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e89df0-bf58-4b3c-a7e4-f5caa20d6d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C9EC654-3637-435D-A189-2A2AC8C20E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86e611-7424-47c8-8ae4-50819edaac65"/>
    <ds:schemaRef ds:uri="78e89df0-bf58-4b3c-a7e4-f5caa20d6d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CE44C9F-56CE-40F1-8ADA-D772DD1B18B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8AED1D7-70B0-4D2B-AB25-1872EA395E2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5</Words>
  <Characters>151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MG</Company>
  <LinksUpToDate>false</LinksUpToDate>
  <CharactersWithSpaces>1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ffice 2004 Test Drive User</dc:creator>
  <cp:lastModifiedBy>Lisa Markovic</cp:lastModifiedBy>
  <cp:revision>2</cp:revision>
  <cp:lastPrinted>2012-08-09T18:43:00Z</cp:lastPrinted>
  <dcterms:created xsi:type="dcterms:W3CDTF">2020-02-28T15:57:00Z</dcterms:created>
  <dcterms:modified xsi:type="dcterms:W3CDTF">2020-02-28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70E1C05C8B334199D31CE9B0C7CD7D</vt:lpwstr>
  </property>
</Properties>
</file>